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GoBack" w:displacedByCustomXml="next"/>
    <w:sdt>
      <w:sdtPr>
        <w:id w:val="-2125839299"/>
        <w:placeholder>
          <w:docPart w:val="717B52ADA229488DA71D5A3B23683B24"/>
        </w:placeholder>
        <w:temporary/>
        <w:showingPlcHdr/>
        <w15:appearance w15:val="hidden"/>
      </w:sdtPr>
      <w:sdtEndPr/>
      <w:sdtContent>
        <w:p w14:paraId="57405087" w14:textId="77777777" w:rsidR="00F051C0" w:rsidRDefault="00F051C0" w:rsidP="00F051C0">
          <w:r w:rsidRPr="00F051C0">
            <w:rPr>
              <w:lang w:bidi="nl-NL"/>
            </w:rPr>
            <w:t>Beste vertegenwoordiger leverancier,</w:t>
          </w:r>
        </w:p>
        <w:p w14:paraId="595E288D" w14:textId="5BC3CEA2" w:rsidR="00F051C0" w:rsidRDefault="00F051C0" w:rsidP="00F051C0">
          <w:r>
            <w:rPr>
              <w:lang w:bidi="nl-NL"/>
            </w:rPr>
            <w:t>Met deze brief brengen wij u op de hoogte dat ons contract met uw bedrijf bijna is verlopen of reeds is verlopen. [Naam leverancier] heeft gedurende de looptijd van het bestaande contract waardevolle services geboden voor uw verzekerden. Volgens onze gegevens hebben we circa [xx] patiënten van [naam verzekeringsmaatschappij invoegen] bediend vanaf [begindatum contract] tot [huidige datum].</w:t>
          </w:r>
        </w:p>
        <w:p w14:paraId="0C469D71" w14:textId="72A54DCC" w:rsidR="00F051C0" w:rsidRDefault="00F051C0" w:rsidP="00F051C0">
          <w:r>
            <w:rPr>
              <w:lang w:bidi="nl-NL"/>
            </w:rPr>
            <w:t xml:space="preserve">We plannen graag een bijeenkomst om het tariefschema voor de aankomende contractperiode te bespreken. Zoals u wellicht weet, verhogen zowel meerdere commerciële als overheidsbetalers de vergoedingen in het tariefschema om te compenseren voor de operationele kosten van de gezondheidszorginstellingen. </w:t>
          </w:r>
        </w:p>
        <w:p w14:paraId="0C12A0F7" w14:textId="77777777" w:rsidR="00F051C0" w:rsidRDefault="00F051C0" w:rsidP="00F051C0">
          <w:r>
            <w:rPr>
              <w:lang w:bidi="nl-NL"/>
            </w:rPr>
            <w:t>Daarnaast heeft ons kantoor meerdere kwaliteitsverbeteringen geïmplementeerd waarvan we verwachten dat deze leiden tot verbeterde zorg voor uw klanten:</w:t>
          </w:r>
        </w:p>
        <w:p w14:paraId="41B5DDF3" w14:textId="02B14C29" w:rsidR="00F051C0" w:rsidRDefault="00F051C0" w:rsidP="00F051C0">
          <w:r>
            <w:rPr>
              <w:lang w:bidi="nl-NL"/>
            </w:rPr>
            <w:t>[De onderstaande opsommingstekens voor een nauwkeurigere omschrijving van de kwaliteitsverbeteringen of geschiktere beschrijvingen aan te passen door de gezondheidszorginstelling]</w:t>
          </w:r>
        </w:p>
      </w:sdtContent>
    </w:sdt>
    <w:sdt>
      <w:sdtPr>
        <w:id w:val="1788087683"/>
        <w:placeholder>
          <w:docPart w:val="A796D8566AA544A4BBEC6C79C6FFA403"/>
        </w:placeholder>
        <w:temporary/>
        <w:showingPlcHdr/>
        <w15:appearance w15:val="hidden"/>
      </w:sdtPr>
      <w:sdtEndPr/>
      <w:sdtContent>
        <w:p w14:paraId="79109249" w14:textId="77777777" w:rsidR="00F051C0" w:rsidRPr="00F051C0" w:rsidRDefault="00F051C0" w:rsidP="00F051C0">
          <w:pPr>
            <w:pStyle w:val="Lijstopsomteken"/>
            <w:rPr>
              <w:rStyle w:val="Tekstvantijdelijkeaanduiding"/>
              <w:color w:val="000000" w:themeColor="text1"/>
            </w:rPr>
          </w:pPr>
          <w:r w:rsidRPr="00F051C0">
            <w:rPr>
              <w:rStyle w:val="Tekstvantijdelijkeaanduiding"/>
              <w:color w:val="000000" w:themeColor="text1"/>
              <w:lang w:bidi="nl-NL"/>
            </w:rPr>
            <w:t>Implementatie meting van klinische prestaties</w:t>
          </w:r>
        </w:p>
        <w:p w14:paraId="0BC8E0A6" w14:textId="77777777" w:rsidR="00F051C0" w:rsidRPr="00F051C0" w:rsidRDefault="00F051C0" w:rsidP="00F051C0">
          <w:pPr>
            <w:pStyle w:val="Lijstopsomteken"/>
            <w:rPr>
              <w:rStyle w:val="Tekstvantijdelijkeaanduiding"/>
              <w:color w:val="000000" w:themeColor="text1"/>
            </w:rPr>
          </w:pPr>
          <w:r w:rsidRPr="00F051C0">
            <w:rPr>
              <w:rStyle w:val="Tekstvantijdelijkeaanduiding"/>
              <w:color w:val="000000" w:themeColor="text1"/>
              <w:lang w:bidi="nl-NL"/>
            </w:rPr>
            <w:t>Verbeteringen op het gebied van patiënttevredenheid (door enquêtes, nieuwe vestigingen, langere openingstijden, opzetten van steungroepen)</w:t>
          </w:r>
        </w:p>
        <w:p w14:paraId="345F09F6" w14:textId="77777777" w:rsidR="00F051C0" w:rsidRPr="00F051C0" w:rsidRDefault="00F051C0" w:rsidP="00F051C0">
          <w:pPr>
            <w:pStyle w:val="Lijstopsomteken"/>
            <w:rPr>
              <w:rStyle w:val="Tekstvantijdelijkeaanduiding"/>
              <w:color w:val="000000" w:themeColor="text1"/>
            </w:rPr>
          </w:pPr>
          <w:r w:rsidRPr="00F051C0">
            <w:rPr>
              <w:rStyle w:val="Tekstvantijdelijkeaanduiding"/>
              <w:color w:val="000000" w:themeColor="text1"/>
              <w:lang w:bidi="nl-NL"/>
            </w:rPr>
            <w:t>Personele verbeteringen</w:t>
          </w:r>
        </w:p>
        <w:p w14:paraId="3D0DEB0C" w14:textId="77777777" w:rsidR="00F051C0" w:rsidRPr="00F051C0" w:rsidRDefault="00F051C0" w:rsidP="00F051C0">
          <w:pPr>
            <w:pStyle w:val="Lijstopsomteken"/>
            <w:rPr>
              <w:rStyle w:val="Tekstvantijdelijkeaanduiding"/>
              <w:color w:val="000000" w:themeColor="text1"/>
            </w:rPr>
          </w:pPr>
          <w:r w:rsidRPr="00F051C0">
            <w:rPr>
              <w:rStyle w:val="Tekstvantijdelijkeaanduiding"/>
              <w:color w:val="000000" w:themeColor="text1"/>
              <w:lang w:bidi="nl-NL"/>
            </w:rPr>
            <w:t>Technologische verbeteringen</w:t>
          </w:r>
        </w:p>
        <w:p w14:paraId="59FF0C8A" w14:textId="77777777" w:rsidR="00F051C0" w:rsidRDefault="00F051C0" w:rsidP="00F051C0">
          <w:pPr>
            <w:pStyle w:val="Lijstopsomteken"/>
          </w:pPr>
          <w:r w:rsidRPr="00F051C0">
            <w:rPr>
              <w:rStyle w:val="Tekstvantijdelijkeaanduiding"/>
              <w:color w:val="000000" w:themeColor="text1"/>
              <w:lang w:bidi="nl-NL"/>
            </w:rPr>
            <w:t>% tarief op basis van de postcode via consumentenzaken die laat zien dat ik onder het acceptabele tarief in deze postcode zit. [aanpassen aan onderstaande]</w:t>
          </w:r>
        </w:p>
      </w:sdtContent>
    </w:sdt>
    <w:sdt>
      <w:sdtPr>
        <w:id w:val="-2131776594"/>
        <w:placeholder>
          <w:docPart w:val="F06DF368C1814C33A029FFA457C9974D"/>
        </w:placeholder>
        <w:temporary/>
        <w:showingPlcHdr/>
        <w15:appearance w15:val="hidden"/>
      </w:sdtPr>
      <w:sdtEndPr/>
      <w:sdtContent>
        <w:p w14:paraId="5CE7D233" w14:textId="77777777" w:rsidR="00F051C0" w:rsidRPr="00B54986" w:rsidRDefault="00F051C0" w:rsidP="00B54986">
          <w:pPr>
            <w:pStyle w:val="Afsluiting"/>
          </w:pPr>
          <w:r w:rsidRPr="00B54986">
            <w:rPr>
              <w:lang w:bidi="nl-NL"/>
            </w:rPr>
            <w:t>Hoogachtend,</w:t>
          </w:r>
        </w:p>
      </w:sdtContent>
    </w:sdt>
    <w:sdt>
      <w:sdtPr>
        <w:id w:val="-79067144"/>
        <w:placeholder>
          <w:docPart w:val="CE9182AA78D54BA2A6120C9C1276F2C3"/>
        </w:placeholder>
        <w:temporary/>
        <w:showingPlcHdr/>
        <w15:appearance w15:val="hidden"/>
      </w:sdtPr>
      <w:sdtEndPr/>
      <w:sdtContent>
        <w:p w14:paraId="4477E178" w14:textId="5CDDFD13" w:rsidR="00F051C0" w:rsidRDefault="00F051C0" w:rsidP="00F051C0">
          <w:r w:rsidRPr="00F051C0">
            <w:rPr>
              <w:lang w:bidi="nl-NL"/>
            </w:rPr>
            <w:t>[Naam]</w:t>
          </w:r>
        </w:p>
      </w:sdtContent>
    </w:sdt>
    <w:sdt>
      <w:sdtPr>
        <w:id w:val="376445362"/>
        <w:placeholder>
          <w:docPart w:val="3816C8487CEF426D84F048D32BE77501"/>
        </w:placeholder>
        <w:temporary/>
        <w:showingPlcHdr/>
        <w15:appearance w15:val="hidden"/>
      </w:sdtPr>
      <w:sdtEndPr/>
      <w:sdtContent>
        <w:p w14:paraId="4B42ADCC" w14:textId="1AFDF97B" w:rsidR="00F051C0" w:rsidRDefault="00F051C0" w:rsidP="00F051C0">
          <w:r w:rsidRPr="00F051C0">
            <w:rPr>
              <w:lang w:bidi="nl-NL"/>
            </w:rPr>
            <w:t>[FUNCTIETITEL]</w:t>
          </w:r>
        </w:p>
      </w:sdtContent>
    </w:sdt>
    <w:p w14:paraId="3822FE64" w14:textId="77777777" w:rsidR="00F051C0" w:rsidRDefault="00F051C0">
      <w:pPr>
        <w:spacing w:after="160" w:line="259" w:lineRule="auto"/>
      </w:pPr>
      <w:r>
        <w:rPr>
          <w:lang w:bidi="nl-NL"/>
        </w:rPr>
        <w:br w:type="page"/>
      </w:r>
    </w:p>
    <w:sdt>
      <w:sdtPr>
        <w:id w:val="2081549454"/>
        <w:placeholder>
          <w:docPart w:val="C1B84C9B634E4E81B6897AC974D337BD"/>
        </w:placeholder>
        <w:temporary/>
        <w:showingPlcHdr/>
        <w15:appearance w15:val="hidden"/>
      </w:sdtPr>
      <w:sdtEndPr/>
      <w:sdtContent>
        <w:p w14:paraId="3E357001" w14:textId="44ABC993" w:rsidR="00F051C0" w:rsidRPr="00544435" w:rsidRDefault="00F051C0" w:rsidP="00F051C0">
          <w:r w:rsidRPr="00544435">
            <w:rPr>
              <w:lang w:bidi="nl-NL"/>
            </w:rPr>
            <w:t>[Optioneel verzoek om aanvullende toelichting]</w:t>
          </w:r>
        </w:p>
        <w:p w14:paraId="7484EA60" w14:textId="1D890A4C" w:rsidR="005A20B8" w:rsidRDefault="00F051C0" w:rsidP="00F051C0">
          <w:r w:rsidRPr="00544435">
            <w:rPr>
              <w:lang w:bidi="nl-NL"/>
            </w:rPr>
            <w:t>Het blijkt dat ons kantoor geen geldend tariefschema in samenhang met dit contract of geldende interne procedures wat betreft het programma voor bundelen, coderen en uitschieters heeft ontvangen, wat van invloed is op de vergoeding. Daarom verzoeken wij u deze aanvullende toelichting inzake vergoeding per omgaande naar ons toe te sturen. Met deze informatie kunnen wij ons beter voorbereiden op onze aankomende contractbespreking. Vanaf 20xx ligt het gemiddelde tarief op 70% en wij kunnen niet akkoord gaan met het tarief van 40% dat u hanteert. [deze tekst aanpassen]</w:t>
          </w:r>
        </w:p>
      </w:sdtContent>
    </w:sdt>
    <w:bookmarkEnd w:id="0" w:displacedByCustomXml="prev"/>
    <w:sectPr w:rsidR="005A20B8" w:rsidSect="00F54914">
      <w:headerReference w:type="default" r:id="rId10"/>
      <w:headerReference w:type="first" r:id="rId11"/>
      <w:pgSz w:w="11906" w:h="16838" w:code="9"/>
      <w:pgMar w:top="2592" w:right="4306" w:bottom="72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DE23B0" w14:textId="77777777" w:rsidR="00C21C1E" w:rsidRDefault="00C21C1E" w:rsidP="00825C1C">
      <w:r>
        <w:separator/>
      </w:r>
    </w:p>
  </w:endnote>
  <w:endnote w:type="continuationSeparator" w:id="0">
    <w:p w14:paraId="7BF8ECCB" w14:textId="77777777" w:rsidR="00C21C1E" w:rsidRDefault="00C21C1E"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8427F" w14:textId="77777777" w:rsidR="00C21C1E" w:rsidRDefault="00C21C1E" w:rsidP="00825C1C">
      <w:r>
        <w:separator/>
      </w:r>
    </w:p>
  </w:footnote>
  <w:footnote w:type="continuationSeparator" w:id="0">
    <w:p w14:paraId="60857B4C" w14:textId="77777777" w:rsidR="00C21C1E" w:rsidRDefault="00C21C1E" w:rsidP="00825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98337" w14:textId="6ECA5AFF" w:rsidR="006B3150" w:rsidRDefault="00F051C0" w:rsidP="00B54986">
    <w:pPr>
      <w:pStyle w:val="Koptekst"/>
      <w:ind w:right="-3586"/>
      <w:jc w:val="right"/>
    </w:pPr>
    <w:r>
      <w:rPr>
        <w:noProof/>
        <w:lang w:bidi="nl-NL"/>
      </w:rPr>
      <mc:AlternateContent>
        <mc:Choice Requires="wpg">
          <w:drawing>
            <wp:anchor distT="0" distB="0" distL="114300" distR="114300" simplePos="0" relativeHeight="251670528" behindDoc="0" locked="0" layoutInCell="1" allowOverlap="1" wp14:anchorId="6411D20F" wp14:editId="0034A256">
              <wp:simplePos x="0" y="0"/>
              <wp:positionH relativeFrom="page">
                <wp:posOffset>5257800</wp:posOffset>
              </wp:positionH>
              <wp:positionV relativeFrom="page">
                <wp:align>center</wp:align>
              </wp:positionV>
              <wp:extent cx="2249424" cy="9573768"/>
              <wp:effectExtent l="0" t="0" r="0" b="8890"/>
              <wp:wrapNone/>
              <wp:docPr id="15" name="Groep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49424" cy="9573768"/>
                        <a:chOff x="0" y="0"/>
                        <a:chExt cx="2246630" cy="9575800"/>
                      </a:xfrm>
                    </wpg:grpSpPr>
                    <wps:wsp>
                      <wps:cNvPr id="3" name="Rechthoek 3">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1876425" y="47625"/>
                          <a:ext cx="324897" cy="324499"/>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3" name="Afbeelding 13">
                          <a:extLst>
                            <a:ext uri="{FF2B5EF4-FFF2-40B4-BE49-F238E27FC236}">
                              <a16:creationId xmlns:a16="http://schemas.microsoft.com/office/drawing/2014/main" id="{419449C1-80DF-419D-91F7-792D9B349F1E}"/>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a:ext>
                          </a:extLst>
                        </a:blip>
                        <a:stretch>
                          <a:fillRect/>
                        </a:stretch>
                      </pic:blipFill>
                      <pic:spPr>
                        <a:xfrm>
                          <a:off x="990600" y="0"/>
                          <a:ext cx="1256030" cy="957580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s:wsp>
                      <wps:cNvPr id="5" name="Rechthoek 5">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7991475"/>
                          <a:ext cx="2066544" cy="131673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62DCFD" w14:textId="77777777" w:rsidR="00F051C0" w:rsidRPr="00B54986" w:rsidRDefault="00C21C1E" w:rsidP="00F051C0">
                            <w:pPr>
                              <w:pStyle w:val="Adres"/>
                            </w:pPr>
                            <w:sdt>
                              <w:sdtPr>
                                <w:id w:val="2105455899"/>
                                <w:placeholder>
                                  <w:docPart w:val="C94D755D623F4327B0CC10BCA8DF16DA"/>
                                </w:placeholder>
                                <w:temporary/>
                                <w:showingPlcHdr/>
                                <w15:appearance w15:val="hidden"/>
                              </w:sdtPr>
                              <w:sdtEndPr/>
                              <w:sdtContent>
                                <w:r w:rsidR="00F051C0" w:rsidRPr="00B54986">
                                  <w:rPr>
                                    <w:rStyle w:val="Tekstvantijdelijkeaanduiding"/>
                                    <w:color w:val="000000" w:themeColor="text1"/>
                                    <w:lang w:bidi="nl-NL"/>
                                  </w:rPr>
                                  <w:t>Adresregel 1</w:t>
                                </w:r>
                              </w:sdtContent>
                            </w:sdt>
                          </w:p>
                          <w:p w14:paraId="6BC48DE1" w14:textId="77777777" w:rsidR="00F051C0" w:rsidRPr="00B54986" w:rsidRDefault="00C21C1E" w:rsidP="00F051C0">
                            <w:pPr>
                              <w:pStyle w:val="Adres"/>
                            </w:pPr>
                            <w:sdt>
                              <w:sdtPr>
                                <w:id w:val="731576042"/>
                                <w:placeholder>
                                  <w:docPart w:val="D9CAC0EEE6DA49A3B36397A69B2692D1"/>
                                </w:placeholder>
                                <w:temporary/>
                                <w:showingPlcHdr/>
                                <w15:appearance w15:val="hidden"/>
                              </w:sdtPr>
                              <w:sdtEndPr/>
                              <w:sdtContent>
                                <w:r w:rsidR="00F051C0" w:rsidRPr="00B54986">
                                  <w:rPr>
                                    <w:rStyle w:val="Tekstvantijdelijkeaanduiding"/>
                                    <w:color w:val="000000" w:themeColor="text1"/>
                                    <w:lang w:bidi="nl-NL"/>
                                  </w:rPr>
                                  <w:t>Adresregel 2</w:t>
                                </w:r>
                              </w:sdtContent>
                            </w:sdt>
                          </w:p>
                          <w:p w14:paraId="6E83E4E0" w14:textId="77777777" w:rsidR="00F051C0" w:rsidRPr="00B54986" w:rsidRDefault="00C21C1E" w:rsidP="00F051C0">
                            <w:pPr>
                              <w:pStyle w:val="Adres"/>
                            </w:pPr>
                            <w:sdt>
                              <w:sdtPr>
                                <w:id w:val="-618449867"/>
                                <w:placeholder>
                                  <w:docPart w:val="0597A595E2E4487F834C8AA79046C327"/>
                                </w:placeholder>
                                <w:temporary/>
                                <w:showingPlcHdr/>
                                <w15:appearance w15:val="hidden"/>
                              </w:sdtPr>
                              <w:sdtEndPr/>
                              <w:sdtContent>
                                <w:r w:rsidR="00F051C0" w:rsidRPr="00B54986">
                                  <w:rPr>
                                    <w:rStyle w:val="Tekstvantijdelijkeaanduiding"/>
                                    <w:color w:val="000000" w:themeColor="text1"/>
                                    <w:lang w:bidi="nl-NL"/>
                                  </w:rPr>
                                  <w:t>Telefoonnummer</w:t>
                                </w:r>
                              </w:sdtContent>
                            </w:sdt>
                          </w:p>
                          <w:p w14:paraId="79454F93" w14:textId="54F0626E" w:rsidR="00F051C0" w:rsidRDefault="00C21C1E" w:rsidP="00F051C0">
                            <w:pPr>
                              <w:pStyle w:val="Adres"/>
                            </w:pPr>
                            <w:sdt>
                              <w:sdtPr>
                                <w:id w:val="710530605"/>
                                <w:placeholder>
                                  <w:docPart w:val="382776F44E0348AD9244080EC559272F"/>
                                </w:placeholder>
                                <w:temporary/>
                                <w:showingPlcHdr/>
                                <w15:appearance w15:val="hidden"/>
                              </w:sdtPr>
                              <w:sdtEndPr/>
                              <w:sdtContent>
                                <w:r w:rsidR="00F051C0" w:rsidRPr="00B54986">
                                  <w:rPr>
                                    <w:rStyle w:val="Tekstvantijdelijkeaanduiding"/>
                                    <w:color w:val="000000" w:themeColor="text1"/>
                                    <w:lang w:bidi="nl-NL"/>
                                  </w:rPr>
                                  <w:t>Website</w:t>
                                </w:r>
                              </w:sdtContent>
                            </w:sdt>
                          </w:p>
                        </w:txbxContent>
                      </wps:txbx>
                      <wps:bodyPr rtlCol="0" anchor="t"/>
                    </wps:wsp>
                    <pic:pic xmlns:pic="http://schemas.openxmlformats.org/drawingml/2006/picture">
                      <pic:nvPicPr>
                        <pic:cNvPr id="14" name="Afbeelding 14"/>
                        <pic:cNvPicPr>
                          <a:picLocks noChangeAspect="1"/>
                        </pic:cNvPicPr>
                      </pic:nvPicPr>
                      <pic:blipFill>
                        <a:blip r:embed="rId2">
                          <a:extLst>
                            <a:ext uri="{28A0092B-C50C-407E-A947-70E740481C1C}">
                              <a14:useLocalDpi xmlns:a14="http://schemas.microsoft.com/office/drawing/2010/main" val="0"/>
                            </a:ext>
                          </a:extLst>
                        </a:blip>
                        <a:srcRect/>
                        <a:stretch/>
                      </pic:blipFill>
                      <pic:spPr>
                        <a:xfrm>
                          <a:off x="1191467" y="6896100"/>
                          <a:ext cx="866996" cy="9232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411D20F" id="Groep 15" o:spid="_x0000_s1026" style="position:absolute;left:0;text-align:left;margin-left:414pt;margin-top:0;width:177.1pt;height:753.85pt;z-index:251670528;mso-position-horizontal-relative:page;mso-position-vertical:center;mso-position-vertical-relative:page;mso-width-relative:margin;mso-height-relative:margin" coordsize="22466,95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">
              <v:rect id="Rechthoek 3" o:spid="_x0000_s1027" style="position:absolute;left:18764;top:476;width:3249;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" fillcolor="#b3a539 [1604]"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fbeelding 13" o:spid="_x0000_s1028" type="#_x0000_t75" style="position:absolute;left:9906;width:12560;height:95758;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" path="m,l897598,r362401,362401l1259999,9576000,,9576000,,xe">
                <v:imagedata r:id="rId3" o:title=""/>
                <v:formulas/>
                <v:path o:extrusionok="t" o:connecttype="custom" o:connectlocs="0,0;894771,0;1256030,362393;1256030,9575800;0,9575800" o:connectangles="0,0,0,0,0"/>
              </v:shape>
              <v:rect id="Rechthoek 5" o:spid="_x0000_s1029" style="position:absolute;top:79914;width:20665;height:1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" fillcolor="#f2f2f2 [3052]" stroked="f" strokeweight="1pt">
                <v:textbox>
                  <w:txbxContent>
                    <w:p w14:paraId="0062DCFD" w14:textId="77777777" w:rsidR="00F051C0" w:rsidRPr="00B54986" w:rsidRDefault="00C21C1E" w:rsidP="00F051C0">
                      <w:pPr>
                        <w:pStyle w:val="Adres"/>
                      </w:pPr>
                      <w:sdt>
                        <w:sdtPr>
                          <w:id w:val="2105455899"/>
                          <w:placeholder>
                            <w:docPart w:val="C94D755D623F4327B0CC10BCA8DF16DA"/>
                          </w:placeholder>
                          <w:temporary/>
                          <w:showingPlcHdr/>
                          <w15:appearance w15:val="hidden"/>
                        </w:sdtPr>
                        <w:sdtEndPr/>
                        <w:sdtContent>
                          <w:r w:rsidR="00F051C0" w:rsidRPr="00B54986">
                            <w:rPr>
                              <w:rStyle w:val="Tekstvantijdelijkeaanduiding"/>
                              <w:color w:val="000000" w:themeColor="text1"/>
                              <w:lang w:bidi="nl-NL"/>
                            </w:rPr>
                            <w:t>Adresregel 1</w:t>
                          </w:r>
                        </w:sdtContent>
                      </w:sdt>
                    </w:p>
                    <w:p w14:paraId="6BC48DE1" w14:textId="77777777" w:rsidR="00F051C0" w:rsidRPr="00B54986" w:rsidRDefault="00C21C1E" w:rsidP="00F051C0">
                      <w:pPr>
                        <w:pStyle w:val="Adres"/>
                      </w:pPr>
                      <w:sdt>
                        <w:sdtPr>
                          <w:id w:val="731576042"/>
                          <w:placeholder>
                            <w:docPart w:val="D9CAC0EEE6DA49A3B36397A69B2692D1"/>
                          </w:placeholder>
                          <w:temporary/>
                          <w:showingPlcHdr/>
                          <w15:appearance w15:val="hidden"/>
                        </w:sdtPr>
                        <w:sdtEndPr/>
                        <w:sdtContent>
                          <w:r w:rsidR="00F051C0" w:rsidRPr="00B54986">
                            <w:rPr>
                              <w:rStyle w:val="Tekstvantijdelijkeaanduiding"/>
                              <w:color w:val="000000" w:themeColor="text1"/>
                              <w:lang w:bidi="nl-NL"/>
                            </w:rPr>
                            <w:t>Adresregel 2</w:t>
                          </w:r>
                        </w:sdtContent>
                      </w:sdt>
                    </w:p>
                    <w:p w14:paraId="6E83E4E0" w14:textId="77777777" w:rsidR="00F051C0" w:rsidRPr="00B54986" w:rsidRDefault="00C21C1E" w:rsidP="00F051C0">
                      <w:pPr>
                        <w:pStyle w:val="Adres"/>
                      </w:pPr>
                      <w:sdt>
                        <w:sdtPr>
                          <w:id w:val="-618449867"/>
                          <w:placeholder>
                            <w:docPart w:val="0597A595E2E4487F834C8AA79046C327"/>
                          </w:placeholder>
                          <w:temporary/>
                          <w:showingPlcHdr/>
                          <w15:appearance w15:val="hidden"/>
                        </w:sdtPr>
                        <w:sdtEndPr/>
                        <w:sdtContent>
                          <w:r w:rsidR="00F051C0" w:rsidRPr="00B54986">
                            <w:rPr>
                              <w:rStyle w:val="Tekstvantijdelijkeaanduiding"/>
                              <w:color w:val="000000" w:themeColor="text1"/>
                              <w:lang w:bidi="nl-NL"/>
                            </w:rPr>
                            <w:t>Telefoonnummer</w:t>
                          </w:r>
                        </w:sdtContent>
                      </w:sdt>
                    </w:p>
                    <w:p w14:paraId="79454F93" w14:textId="54F0626E" w:rsidR="00F051C0" w:rsidRDefault="00C21C1E" w:rsidP="00F051C0">
                      <w:pPr>
                        <w:pStyle w:val="Adres"/>
                      </w:pPr>
                      <w:sdt>
                        <w:sdtPr>
                          <w:id w:val="710530605"/>
                          <w:placeholder>
                            <w:docPart w:val="382776F44E0348AD9244080EC559272F"/>
                          </w:placeholder>
                          <w:temporary/>
                          <w:showingPlcHdr/>
                          <w15:appearance w15:val="hidden"/>
                        </w:sdtPr>
                        <w:sdtEndPr/>
                        <w:sdtContent>
                          <w:r w:rsidR="00F051C0" w:rsidRPr="00B54986">
                            <w:rPr>
                              <w:rStyle w:val="Tekstvantijdelijkeaanduiding"/>
                              <w:color w:val="000000" w:themeColor="text1"/>
                              <w:lang w:bidi="nl-NL"/>
                            </w:rPr>
                            <w:t>Website</w:t>
                          </w:r>
                        </w:sdtContent>
                      </w:sdt>
                    </w:p>
                  </w:txbxContent>
                </v:textbox>
              </v:rect>
              <v:shape id="Afbeelding 14" o:spid="_x0000_s1030" type="#_x0000_t75" style="position:absolute;left:11914;top:68961;width:8670;height:9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">
                <v:imagedata r:id="rId4" o:title=""/>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71F467" w14:textId="1C78EDC9" w:rsidR="00F051C0" w:rsidRDefault="00F051C0">
    <w:pPr>
      <w:pStyle w:val="Koptekst"/>
    </w:pPr>
    <w:r>
      <w:rPr>
        <w:noProof/>
        <w:lang w:bidi="nl-NL"/>
      </w:rPr>
      <mc:AlternateContent>
        <mc:Choice Requires="wpg">
          <w:drawing>
            <wp:anchor distT="0" distB="0" distL="114300" distR="114300" simplePos="0" relativeHeight="251665408" behindDoc="1" locked="0" layoutInCell="1" allowOverlap="1" wp14:anchorId="6646F349" wp14:editId="0F41CBDD">
              <wp:simplePos x="0" y="0"/>
              <wp:positionH relativeFrom="page">
                <wp:posOffset>5257800</wp:posOffset>
              </wp:positionH>
              <wp:positionV relativeFrom="page">
                <wp:align>center</wp:align>
              </wp:positionV>
              <wp:extent cx="2249424" cy="9573768"/>
              <wp:effectExtent l="0" t="0" r="0" b="8890"/>
              <wp:wrapNone/>
              <wp:docPr id="9" name="Groe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49424" cy="9573768"/>
                        <a:chOff x="0" y="0"/>
                        <a:chExt cx="2250440" cy="9575800"/>
                      </a:xfrm>
                    </wpg:grpSpPr>
                    <wps:wsp>
                      <wps:cNvPr id="4" name="Rechthoek 4">
                        <a:extLst>
                          <a:ext uri="{C183D7F6-B498-43B3-948B-1728B52AA6E4}">
                            <adec:decorative xmlns:adec="http://schemas.microsoft.com/office/drawing/2017/decorative" val="1"/>
                          </a:ext>
                        </a:extLst>
                      </wps:cNvPr>
                      <wps:cNvSpPr/>
                      <wps:spPr>
                        <a:xfrm>
                          <a:off x="1876425" y="57150"/>
                          <a:ext cx="324897" cy="324499"/>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 name="Afbeelding 7">
                          <a:extLst>
                            <a:ext uri="{C183D7F6-B498-43B3-948B-1728B52AA6E4}">
                              <adec:decorative xmlns:adec="http://schemas.microsoft.com/office/drawing/2017/decorative" val="1"/>
                            </a:ext>
                          </a:extLst>
                        </pic:cNvPr>
                        <pic:cNvPicPr>
                          <a:picLocks noChangeAspect="1"/>
                        </pic:cNvPicPr>
                      </pic:nvPicPr>
                      <pic:blipFill>
                        <a:blip r:embed="rId1" cstate="screen">
                          <a:extLst>
                            <a:ext uri="{28A0092B-C50C-407E-A947-70E740481C1C}">
                              <a14:useLocalDpi xmlns:a14="http://schemas.microsoft.com/office/drawing/2010/main"/>
                            </a:ext>
                          </a:extLst>
                        </a:blip>
                        <a:srcRect/>
                        <a:stretch>
                          <a:fillRect/>
                        </a:stretch>
                      </pic:blipFill>
                      <pic:spPr>
                        <a:xfrm>
                          <a:off x="990600" y="0"/>
                          <a:ext cx="1259840" cy="957580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s:wsp>
                      <wps:cNvPr id="6" name="Rechthoek 6">
                        <a:extLst>
                          <a:ext uri="{C183D7F6-B498-43B3-948B-1728B52AA6E4}">
                            <adec:decorative xmlns:adec="http://schemas.microsoft.com/office/drawing/2017/decorative" val="1"/>
                          </a:ext>
                        </a:extLst>
                      </wps:cNvPr>
                      <wps:cNvSpPr/>
                      <wps:spPr>
                        <a:xfrm>
                          <a:off x="0" y="1381125"/>
                          <a:ext cx="2070590" cy="131673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3CFF6B" w14:textId="77777777" w:rsidR="00F051C0" w:rsidRPr="00B54986" w:rsidRDefault="00C21C1E" w:rsidP="00F051C0">
                            <w:pPr>
                              <w:pStyle w:val="Adres"/>
                            </w:pPr>
                            <w:sdt>
                              <w:sdtPr>
                                <w:id w:val="-2080039971"/>
                                <w:placeholder>
                                  <w:docPart w:val="712205C933964E3184C98DD04D7B205F"/>
                                </w:placeholder>
                                <w:temporary/>
                                <w:showingPlcHdr/>
                                <w15:appearance w15:val="hidden"/>
                              </w:sdtPr>
                              <w:sdtEndPr/>
                              <w:sdtContent>
                                <w:r w:rsidR="00F051C0" w:rsidRPr="00B54986">
                                  <w:rPr>
                                    <w:rStyle w:val="Tekstvantijdelijkeaanduiding"/>
                                    <w:color w:val="000000" w:themeColor="text1"/>
                                    <w:lang w:bidi="nl-NL"/>
                                  </w:rPr>
                                  <w:t>Adresregel 1</w:t>
                                </w:r>
                              </w:sdtContent>
                            </w:sdt>
                          </w:p>
                          <w:p w14:paraId="061FAAA7" w14:textId="77777777" w:rsidR="00F051C0" w:rsidRPr="00B54986" w:rsidRDefault="00C21C1E" w:rsidP="00F051C0">
                            <w:pPr>
                              <w:pStyle w:val="Adres"/>
                            </w:pPr>
                            <w:sdt>
                              <w:sdtPr>
                                <w:id w:val="788004443"/>
                                <w:placeholder>
                                  <w:docPart w:val="82764317C08B460F87264C6ECDC122F9"/>
                                </w:placeholder>
                                <w:temporary/>
                                <w:showingPlcHdr/>
                                <w15:appearance w15:val="hidden"/>
                              </w:sdtPr>
                              <w:sdtEndPr/>
                              <w:sdtContent>
                                <w:r w:rsidR="00F051C0" w:rsidRPr="00B54986">
                                  <w:rPr>
                                    <w:rStyle w:val="Tekstvantijdelijkeaanduiding"/>
                                    <w:color w:val="000000" w:themeColor="text1"/>
                                    <w:lang w:bidi="nl-NL"/>
                                  </w:rPr>
                                  <w:t>Adresregel 2</w:t>
                                </w:r>
                              </w:sdtContent>
                            </w:sdt>
                          </w:p>
                          <w:p w14:paraId="07E28909" w14:textId="77777777" w:rsidR="00F051C0" w:rsidRPr="00B54986" w:rsidRDefault="00C21C1E" w:rsidP="00F051C0">
                            <w:pPr>
                              <w:pStyle w:val="Adres"/>
                            </w:pPr>
                            <w:sdt>
                              <w:sdtPr>
                                <w:id w:val="1309287261"/>
                                <w:placeholder>
                                  <w:docPart w:val="434641F8E8A54D959866AA8A3F458F74"/>
                                </w:placeholder>
                                <w:temporary/>
                                <w:showingPlcHdr/>
                                <w15:appearance w15:val="hidden"/>
                              </w:sdtPr>
                              <w:sdtEndPr/>
                              <w:sdtContent>
                                <w:r w:rsidR="00F051C0" w:rsidRPr="00B54986">
                                  <w:rPr>
                                    <w:rStyle w:val="Tekstvantijdelijkeaanduiding"/>
                                    <w:color w:val="000000" w:themeColor="text1"/>
                                    <w:lang w:bidi="nl-NL"/>
                                  </w:rPr>
                                  <w:t>Telefoonnummer</w:t>
                                </w:r>
                              </w:sdtContent>
                            </w:sdt>
                          </w:p>
                          <w:p w14:paraId="18AFD2DF" w14:textId="77777777" w:rsidR="00F051C0" w:rsidRDefault="00C21C1E" w:rsidP="00F051C0">
                            <w:pPr>
                              <w:pStyle w:val="Adres"/>
                            </w:pPr>
                            <w:sdt>
                              <w:sdtPr>
                                <w:id w:val="-271625102"/>
                                <w:placeholder>
                                  <w:docPart w:val="B46849FF8B9449BDAB7BC888C03A4EF3"/>
                                </w:placeholder>
                                <w:temporary/>
                                <w:showingPlcHdr/>
                                <w15:appearance w15:val="hidden"/>
                              </w:sdtPr>
                              <w:sdtEndPr/>
                              <w:sdtContent>
                                <w:r w:rsidR="00F051C0" w:rsidRPr="00B54986">
                                  <w:rPr>
                                    <w:rStyle w:val="Tekstvantijdelijkeaanduiding"/>
                                    <w:color w:val="000000" w:themeColor="text1"/>
                                    <w:lang w:bidi="nl-NL"/>
                                  </w:rPr>
                                  <w:t>Website</w:t>
                                </w:r>
                              </w:sdtContent>
                            </w:sdt>
                          </w:p>
                        </w:txbxContent>
                      </wps:txbx>
                      <wps:bodyPr rtlCol="0" anchor="t"/>
                    </wps:wsp>
                  </wpg:wgp>
                </a:graphicData>
              </a:graphic>
              <wp14:sizeRelH relativeFrom="margin">
                <wp14:pctWidth>0</wp14:pctWidth>
              </wp14:sizeRelH>
              <wp14:sizeRelV relativeFrom="margin">
                <wp14:pctHeight>0</wp14:pctHeight>
              </wp14:sizeRelV>
            </wp:anchor>
          </w:drawing>
        </mc:Choice>
        <mc:Fallback>
          <w:pict>
            <v:group w14:anchorId="6646F349" id="Groep 9" o:spid="_x0000_s1031" style="position:absolute;margin-left:414pt;margin-top:0;width:177.1pt;height:753.85pt;z-index:-251651072;mso-position-horizontal-relative:page;mso-position-vertical:center;mso-position-vertical-relative:page;mso-width-relative:margin;mso-height-relative:margin" coordsize="22504,957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">
              <v:rect id="Rechthoek 4" o:spid="_x0000_s1032" style="position:absolute;left:18764;top:571;width:3249;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fbeelding 7" o:spid="_x0000_s1033" type="#_x0000_t75" style="position:absolute;left:9906;width:12598;height:95758;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" path="m,l897598,r362401,362401l1259999,9576000,,9576000,,xe">
                <v:imagedata r:id="rId2" o:title=""/>
                <v:formulas/>
                <v:path o:extrusionok="t" o:connecttype="custom" o:connectlocs="0,0;897485,0;1259840,362393;1259840,9575800;0,9575800" o:connectangles="0,0,0,0,0"/>
              </v:shape>
              <v:rect id="Rechthoek 6" o:spid="_x0000_s1034" style="position:absolute;top:13811;width:20705;height:13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" fillcolor="#f2f2f2 [3052]" stroked="f" strokeweight="1pt">
                <v:textbox>
                  <w:txbxContent>
                    <w:p w14:paraId="733CFF6B" w14:textId="77777777" w:rsidR="00F051C0" w:rsidRPr="00B54986" w:rsidRDefault="00C21C1E" w:rsidP="00F051C0">
                      <w:pPr>
                        <w:pStyle w:val="Adres"/>
                      </w:pPr>
                      <w:sdt>
                        <w:sdtPr>
                          <w:id w:val="-2080039971"/>
                          <w:placeholder>
                            <w:docPart w:val="712205C933964E3184C98DD04D7B205F"/>
                          </w:placeholder>
                          <w:temporary/>
                          <w:showingPlcHdr/>
                          <w15:appearance w15:val="hidden"/>
                        </w:sdtPr>
                        <w:sdtEndPr/>
                        <w:sdtContent>
                          <w:r w:rsidR="00F051C0" w:rsidRPr="00B54986">
                            <w:rPr>
                              <w:rStyle w:val="Tekstvantijdelijkeaanduiding"/>
                              <w:color w:val="000000" w:themeColor="text1"/>
                              <w:lang w:bidi="nl-NL"/>
                            </w:rPr>
                            <w:t>Adresregel 1</w:t>
                          </w:r>
                        </w:sdtContent>
                      </w:sdt>
                    </w:p>
                    <w:p w14:paraId="061FAAA7" w14:textId="77777777" w:rsidR="00F051C0" w:rsidRPr="00B54986" w:rsidRDefault="00C21C1E" w:rsidP="00F051C0">
                      <w:pPr>
                        <w:pStyle w:val="Adres"/>
                      </w:pPr>
                      <w:sdt>
                        <w:sdtPr>
                          <w:id w:val="788004443"/>
                          <w:placeholder>
                            <w:docPart w:val="82764317C08B460F87264C6ECDC122F9"/>
                          </w:placeholder>
                          <w:temporary/>
                          <w:showingPlcHdr/>
                          <w15:appearance w15:val="hidden"/>
                        </w:sdtPr>
                        <w:sdtEndPr/>
                        <w:sdtContent>
                          <w:r w:rsidR="00F051C0" w:rsidRPr="00B54986">
                            <w:rPr>
                              <w:rStyle w:val="Tekstvantijdelijkeaanduiding"/>
                              <w:color w:val="000000" w:themeColor="text1"/>
                              <w:lang w:bidi="nl-NL"/>
                            </w:rPr>
                            <w:t>Adresregel 2</w:t>
                          </w:r>
                        </w:sdtContent>
                      </w:sdt>
                    </w:p>
                    <w:p w14:paraId="07E28909" w14:textId="77777777" w:rsidR="00F051C0" w:rsidRPr="00B54986" w:rsidRDefault="00C21C1E" w:rsidP="00F051C0">
                      <w:pPr>
                        <w:pStyle w:val="Adres"/>
                      </w:pPr>
                      <w:sdt>
                        <w:sdtPr>
                          <w:id w:val="1309287261"/>
                          <w:placeholder>
                            <w:docPart w:val="434641F8E8A54D959866AA8A3F458F74"/>
                          </w:placeholder>
                          <w:temporary/>
                          <w:showingPlcHdr/>
                          <w15:appearance w15:val="hidden"/>
                        </w:sdtPr>
                        <w:sdtEndPr/>
                        <w:sdtContent>
                          <w:r w:rsidR="00F051C0" w:rsidRPr="00B54986">
                            <w:rPr>
                              <w:rStyle w:val="Tekstvantijdelijkeaanduiding"/>
                              <w:color w:val="000000" w:themeColor="text1"/>
                              <w:lang w:bidi="nl-NL"/>
                            </w:rPr>
                            <w:t>Telefoonnummer</w:t>
                          </w:r>
                        </w:sdtContent>
                      </w:sdt>
                    </w:p>
                    <w:p w14:paraId="18AFD2DF" w14:textId="77777777" w:rsidR="00F051C0" w:rsidRDefault="00C21C1E" w:rsidP="00F051C0">
                      <w:pPr>
                        <w:pStyle w:val="Adres"/>
                      </w:pPr>
                      <w:sdt>
                        <w:sdtPr>
                          <w:id w:val="-271625102"/>
                          <w:placeholder>
                            <w:docPart w:val="B46849FF8B9449BDAB7BC888C03A4EF3"/>
                          </w:placeholder>
                          <w:temporary/>
                          <w:showingPlcHdr/>
                          <w15:appearance w15:val="hidden"/>
                        </w:sdtPr>
                        <w:sdtEndPr/>
                        <w:sdtContent>
                          <w:r w:rsidR="00F051C0" w:rsidRPr="00B54986">
                            <w:rPr>
                              <w:rStyle w:val="Tekstvantijdelijkeaanduiding"/>
                              <w:color w:val="000000" w:themeColor="text1"/>
                              <w:lang w:bidi="nl-NL"/>
                            </w:rPr>
                            <w:t>Website</w:t>
                          </w:r>
                        </w:sdtContent>
                      </w:sdt>
                    </w:p>
                  </w:txbxContent>
                </v:textbox>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AB8B2CC"/>
    <w:lvl w:ilvl="0">
      <w:start w:val="1"/>
      <w:numFmt w:val="bullet"/>
      <w:pStyle w:val="Lijstopsomteken"/>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Sa1ABigKUQsAAAA"/>
  </w:docVars>
  <w:rsids>
    <w:rsidRoot w:val="00F051C0"/>
    <w:rsid w:val="000204FE"/>
    <w:rsid w:val="00041593"/>
    <w:rsid w:val="00174BD5"/>
    <w:rsid w:val="001A422C"/>
    <w:rsid w:val="001C767D"/>
    <w:rsid w:val="002B6BD0"/>
    <w:rsid w:val="003309A4"/>
    <w:rsid w:val="00410555"/>
    <w:rsid w:val="0051165A"/>
    <w:rsid w:val="005A20B8"/>
    <w:rsid w:val="00610254"/>
    <w:rsid w:val="00620548"/>
    <w:rsid w:val="0065049F"/>
    <w:rsid w:val="006B3150"/>
    <w:rsid w:val="007718C6"/>
    <w:rsid w:val="007971D4"/>
    <w:rsid w:val="007C083A"/>
    <w:rsid w:val="007C307D"/>
    <w:rsid w:val="007F4659"/>
    <w:rsid w:val="00825C1C"/>
    <w:rsid w:val="00844259"/>
    <w:rsid w:val="008464C9"/>
    <w:rsid w:val="009E70CA"/>
    <w:rsid w:val="00A8791E"/>
    <w:rsid w:val="00B54986"/>
    <w:rsid w:val="00B82A88"/>
    <w:rsid w:val="00BB696A"/>
    <w:rsid w:val="00C21C1E"/>
    <w:rsid w:val="00C5485D"/>
    <w:rsid w:val="00C54DE2"/>
    <w:rsid w:val="00DC6E12"/>
    <w:rsid w:val="00E132A0"/>
    <w:rsid w:val="00EB292F"/>
    <w:rsid w:val="00F051C0"/>
    <w:rsid w:val="00F549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BD82C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Standaard">
    <w:name w:val="Normal"/>
    <w:qFormat/>
    <w:rsid w:val="00F051C0"/>
    <w:pPr>
      <w:spacing w:after="200" w:line="240" w:lineRule="auto"/>
    </w:pPr>
    <w:rPr>
      <w:rFonts w:eastAsiaTheme="minorEastAsia" w:hAnsi="Franklin Gothic Book"/>
      <w:color w:val="000000" w:themeColor="text1"/>
      <w:kern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semiHidden/>
    <w:rsid w:val="006B3150"/>
    <w:pPr>
      <w:tabs>
        <w:tab w:val="center" w:pos="4680"/>
        <w:tab w:val="right" w:pos="9360"/>
      </w:tabs>
      <w:spacing w:after="0"/>
    </w:pPr>
  </w:style>
  <w:style w:type="character" w:customStyle="1" w:styleId="KoptekstChar">
    <w:name w:val="Koptekst Char"/>
    <w:basedOn w:val="Standaardalinea-lettertype"/>
    <w:link w:val="Koptekst"/>
    <w:uiPriority w:val="99"/>
    <w:semiHidden/>
    <w:rsid w:val="00B54986"/>
    <w:rPr>
      <w:rFonts w:eastAsiaTheme="minorEastAsia" w:hAnsi="Franklin Gothic Book"/>
      <w:color w:val="000000" w:themeColor="text1"/>
      <w:kern w:val="24"/>
    </w:rPr>
  </w:style>
  <w:style w:type="paragraph" w:styleId="Voettekst">
    <w:name w:val="footer"/>
    <w:basedOn w:val="Standaard"/>
    <w:link w:val="VoettekstChar"/>
    <w:uiPriority w:val="99"/>
    <w:semiHidden/>
    <w:rsid w:val="006B3150"/>
    <w:pPr>
      <w:tabs>
        <w:tab w:val="center" w:pos="4680"/>
        <w:tab w:val="right" w:pos="9360"/>
      </w:tabs>
      <w:spacing w:after="0"/>
    </w:pPr>
  </w:style>
  <w:style w:type="character" w:customStyle="1" w:styleId="VoettekstChar">
    <w:name w:val="Voettekst Char"/>
    <w:basedOn w:val="Standaardalinea-lettertype"/>
    <w:link w:val="Voettekst"/>
    <w:uiPriority w:val="99"/>
    <w:semiHidden/>
    <w:rsid w:val="00B54986"/>
    <w:rPr>
      <w:rFonts w:eastAsiaTheme="minorEastAsia" w:hAnsi="Franklin Gothic Book"/>
      <w:color w:val="000000" w:themeColor="text1"/>
      <w:kern w:val="24"/>
    </w:rPr>
  </w:style>
  <w:style w:type="paragraph" w:styleId="Normaalweb">
    <w:name w:val="Normal (Web)"/>
    <w:basedOn w:val="Standaard"/>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res">
    <w:name w:val="Adres"/>
    <w:basedOn w:val="Standaard"/>
    <w:qFormat/>
    <w:rsid w:val="00B54986"/>
    <w:pPr>
      <w:spacing w:before="240" w:after="0"/>
      <w:ind w:right="144"/>
      <w:contextualSpacing/>
      <w:jc w:val="right"/>
    </w:pPr>
    <w:rPr>
      <w:rFonts w:hAnsiTheme="minorHAnsi"/>
      <w:sz w:val="20"/>
    </w:rPr>
  </w:style>
  <w:style w:type="paragraph" w:customStyle="1" w:styleId="Naamarts">
    <w:name w:val="Naam arts"/>
    <w:basedOn w:val="Normaalweb"/>
    <w:qFormat/>
    <w:rsid w:val="007971D4"/>
    <w:pPr>
      <w:spacing w:before="0" w:beforeAutospacing="0" w:after="0" w:afterAutospacing="0"/>
      <w:jc w:val="center"/>
    </w:pPr>
    <w:rPr>
      <w:rFonts w:asciiTheme="minorHAnsi" w:hAnsiTheme="minorHAnsi"/>
      <w:sz w:val="22"/>
      <w:lang w:val="en-ZA"/>
    </w:rPr>
  </w:style>
  <w:style w:type="table" w:styleId="Tabelraster">
    <w:name w:val="Table Grid"/>
    <w:basedOn w:val="Standaardtabe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vantijdelijkeaanduiding">
    <w:name w:val="Placeholder Text"/>
    <w:basedOn w:val="Standaardalinea-lettertype"/>
    <w:uiPriority w:val="99"/>
    <w:semiHidden/>
    <w:rsid w:val="007971D4"/>
    <w:rPr>
      <w:color w:val="808080"/>
    </w:rPr>
  </w:style>
  <w:style w:type="paragraph" w:styleId="Datum">
    <w:name w:val="Date"/>
    <w:basedOn w:val="Standaard"/>
    <w:next w:val="Standaard"/>
    <w:link w:val="DatumChar"/>
    <w:uiPriority w:val="99"/>
    <w:rsid w:val="00B54986"/>
    <w:pPr>
      <w:spacing w:before="1080"/>
    </w:pPr>
  </w:style>
  <w:style w:type="character" w:customStyle="1" w:styleId="DatumChar">
    <w:name w:val="Datum Char"/>
    <w:basedOn w:val="Standaardalinea-lettertype"/>
    <w:link w:val="Datum"/>
    <w:uiPriority w:val="99"/>
    <w:rsid w:val="00B54986"/>
    <w:rPr>
      <w:rFonts w:eastAsiaTheme="minorEastAsia" w:hAnsi="Franklin Gothic Book"/>
      <w:color w:val="000000" w:themeColor="text1"/>
      <w:kern w:val="24"/>
    </w:rPr>
  </w:style>
  <w:style w:type="paragraph" w:styleId="Afsluiting">
    <w:name w:val="Closing"/>
    <w:basedOn w:val="Standaard"/>
    <w:link w:val="AfsluitingChar"/>
    <w:uiPriority w:val="99"/>
    <w:rsid w:val="00B54986"/>
    <w:pPr>
      <w:spacing w:after="600"/>
    </w:pPr>
  </w:style>
  <w:style w:type="character" w:customStyle="1" w:styleId="AfsluitingChar">
    <w:name w:val="Afsluiting Char"/>
    <w:basedOn w:val="Standaardalinea-lettertype"/>
    <w:link w:val="Afsluiting"/>
    <w:uiPriority w:val="99"/>
    <w:rsid w:val="00B54986"/>
    <w:rPr>
      <w:rFonts w:eastAsiaTheme="minorEastAsia" w:hAnsi="Franklin Gothic Book"/>
      <w:color w:val="000000" w:themeColor="text1"/>
      <w:kern w:val="24"/>
    </w:rPr>
  </w:style>
  <w:style w:type="paragraph" w:styleId="Lijstopsomteken">
    <w:name w:val="List Bullet"/>
    <w:basedOn w:val="Standaard"/>
    <w:uiPriority w:val="99"/>
    <w:rsid w:val="00F051C0"/>
    <w:pPr>
      <w:numPr>
        <w:numId w:val="1"/>
      </w:numPr>
      <w:spacing w:after="6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17B52ADA229488DA71D5A3B23683B24"/>
        <w:category>
          <w:name w:val="General"/>
          <w:gallery w:val="placeholder"/>
        </w:category>
        <w:types>
          <w:type w:val="bbPlcHdr"/>
        </w:types>
        <w:behaviors>
          <w:behavior w:val="content"/>
        </w:behaviors>
        <w:guid w:val="{8FE71C5A-0AF7-4D40-879C-F36C98E22D54}"/>
      </w:docPartPr>
      <w:docPartBody>
        <w:p w:rsidR="002534BF" w:rsidRDefault="002534BF" w:rsidP="00F051C0">
          <w:r w:rsidRPr="00F051C0">
            <w:rPr>
              <w:lang w:bidi="nl-NL"/>
            </w:rPr>
            <w:t>Beste vertegenwoordiger leverancier,</w:t>
          </w:r>
        </w:p>
        <w:p w:rsidR="002534BF" w:rsidRDefault="002534BF" w:rsidP="00F051C0">
          <w:r>
            <w:rPr>
              <w:lang w:bidi="nl-NL"/>
            </w:rPr>
            <w:t>Met deze brief brengen wij u op de hoogte dat ons contract met uw bedrijf bijna is verlopen of reeds is verlopen. [Naam leverancier] heeft gedurende de looptijd van het bestaande contract waardevolle services geboden voor uw verzekerden. Volgens onze gegevens hebben we circa [xx] patiënten van [naam verzekeringsmaatschappij invoegen] bediend vanaf [begindatum contract] tot [huidige datum].</w:t>
          </w:r>
        </w:p>
        <w:p w:rsidR="002534BF" w:rsidRDefault="002534BF" w:rsidP="00F051C0">
          <w:r>
            <w:rPr>
              <w:lang w:bidi="nl-NL"/>
            </w:rPr>
            <w:t xml:space="preserve">We plannen graag een bijeenkomst om het tariefschema voor de aankomende contractperiode te bespreken. Zoals u wellicht weet, verhogen zowel meerdere commerciële als overheidsbetalers de vergoedingen in het tariefschema om te compenseren voor de operationele kosten van de gezondheidszorginstellingen. </w:t>
          </w:r>
        </w:p>
        <w:p w:rsidR="002534BF" w:rsidRDefault="002534BF" w:rsidP="00F051C0">
          <w:r>
            <w:rPr>
              <w:lang w:bidi="nl-NL"/>
            </w:rPr>
            <w:t>Daarnaast heeft ons kantoor meerdere kwaliteitsverbeteringen geïmplementeerd waarvan we verwachten dat deze leiden tot verbeterde zorg voor uw klanten:</w:t>
          </w:r>
        </w:p>
        <w:p w:rsidR="000938FB" w:rsidRDefault="002534BF" w:rsidP="002534BF">
          <w:pPr>
            <w:pStyle w:val="717B52ADA229488DA71D5A3B23683B242"/>
          </w:pPr>
          <w:r>
            <w:rPr>
              <w:lang w:bidi="nl-NL"/>
            </w:rPr>
            <w:t>[De onderstaande opsommingstekens voor een nauwkeurigere omschrijving van de kwaliteitsverbeteringen of geschiktere beschrijvingen aan te passen door de gezondheidszorginstelling]</w:t>
          </w:r>
        </w:p>
      </w:docPartBody>
    </w:docPart>
    <w:docPart>
      <w:docPartPr>
        <w:name w:val="A796D8566AA544A4BBEC6C79C6FFA403"/>
        <w:category>
          <w:name w:val="General"/>
          <w:gallery w:val="placeholder"/>
        </w:category>
        <w:types>
          <w:type w:val="bbPlcHdr"/>
        </w:types>
        <w:behaviors>
          <w:behavior w:val="content"/>
        </w:behaviors>
        <w:guid w:val="{284BDD7E-5E1B-4857-A392-640AE33DA719}"/>
      </w:docPartPr>
      <w:docPartBody>
        <w:p w:rsidR="002534BF" w:rsidRPr="00F051C0" w:rsidRDefault="002534BF" w:rsidP="00F051C0">
          <w:pPr>
            <w:pStyle w:val="Lijstopsomteken"/>
            <w:rPr>
              <w:rStyle w:val="Tekstvantijdelijkeaanduiding"/>
            </w:rPr>
          </w:pPr>
          <w:r w:rsidRPr="00F051C0">
            <w:rPr>
              <w:rStyle w:val="Tekstvantijdelijkeaanduiding"/>
              <w:lang w:bidi="nl-NL"/>
            </w:rPr>
            <w:t>Implementatie meting van klinische prestaties</w:t>
          </w:r>
        </w:p>
        <w:p w:rsidR="002534BF" w:rsidRPr="00F051C0" w:rsidRDefault="002534BF" w:rsidP="00F051C0">
          <w:pPr>
            <w:pStyle w:val="Lijstopsomteken"/>
            <w:rPr>
              <w:rStyle w:val="Tekstvantijdelijkeaanduiding"/>
            </w:rPr>
          </w:pPr>
          <w:r w:rsidRPr="00F051C0">
            <w:rPr>
              <w:rStyle w:val="Tekstvantijdelijkeaanduiding"/>
              <w:lang w:bidi="nl-NL"/>
            </w:rPr>
            <w:t>Verbeteringen op het gebied van pati</w:t>
          </w:r>
          <w:r w:rsidRPr="00F051C0">
            <w:rPr>
              <w:rStyle w:val="Tekstvantijdelijkeaanduiding"/>
              <w:lang w:bidi="nl-NL"/>
            </w:rPr>
            <w:t>ë</w:t>
          </w:r>
          <w:r w:rsidRPr="00F051C0">
            <w:rPr>
              <w:rStyle w:val="Tekstvantijdelijkeaanduiding"/>
              <w:lang w:bidi="nl-NL"/>
            </w:rPr>
            <w:t>nttevredenheid (door enqu</w:t>
          </w:r>
          <w:r w:rsidRPr="00F051C0">
            <w:rPr>
              <w:rStyle w:val="Tekstvantijdelijkeaanduiding"/>
              <w:lang w:bidi="nl-NL"/>
            </w:rPr>
            <w:t>ê</w:t>
          </w:r>
          <w:r w:rsidRPr="00F051C0">
            <w:rPr>
              <w:rStyle w:val="Tekstvantijdelijkeaanduiding"/>
              <w:lang w:bidi="nl-NL"/>
            </w:rPr>
            <w:t>tes, nieuwe vestigingen, langere openingstijden, opzetten van steungroepen)</w:t>
          </w:r>
        </w:p>
        <w:p w:rsidR="002534BF" w:rsidRPr="00F051C0" w:rsidRDefault="002534BF" w:rsidP="00F051C0">
          <w:pPr>
            <w:pStyle w:val="Lijstopsomteken"/>
            <w:rPr>
              <w:rStyle w:val="Tekstvantijdelijkeaanduiding"/>
            </w:rPr>
          </w:pPr>
          <w:r w:rsidRPr="00F051C0">
            <w:rPr>
              <w:rStyle w:val="Tekstvantijdelijkeaanduiding"/>
              <w:lang w:bidi="nl-NL"/>
            </w:rPr>
            <w:t>Personele verbeteringen</w:t>
          </w:r>
        </w:p>
        <w:p w:rsidR="002534BF" w:rsidRPr="00F051C0" w:rsidRDefault="002534BF" w:rsidP="00F051C0">
          <w:pPr>
            <w:pStyle w:val="Lijstopsomteken"/>
            <w:rPr>
              <w:rStyle w:val="Tekstvantijdelijkeaanduiding"/>
            </w:rPr>
          </w:pPr>
          <w:r w:rsidRPr="00F051C0">
            <w:rPr>
              <w:rStyle w:val="Tekstvantijdelijkeaanduiding"/>
              <w:lang w:bidi="nl-NL"/>
            </w:rPr>
            <w:t>Technologische verbeteringen</w:t>
          </w:r>
        </w:p>
        <w:p w:rsidR="000938FB" w:rsidRDefault="002534BF" w:rsidP="002534BF">
          <w:pPr>
            <w:pStyle w:val="A796D8566AA544A4BBEC6C79C6FFA4038"/>
          </w:pPr>
          <w:r w:rsidRPr="00F051C0">
            <w:rPr>
              <w:rStyle w:val="Tekstvantijdelijkeaanduiding"/>
              <w:lang w:bidi="nl-NL"/>
            </w:rPr>
            <w:t>% tarief op basis van de postcode via consumentenzaken die laat zien dat ik onder het acceptabele tarief in deze postcode zit. [aanpassen aan onderstaande]</w:t>
          </w:r>
        </w:p>
      </w:docPartBody>
    </w:docPart>
    <w:docPart>
      <w:docPartPr>
        <w:name w:val="F06DF368C1814C33A029FFA457C9974D"/>
        <w:category>
          <w:name w:val="General"/>
          <w:gallery w:val="placeholder"/>
        </w:category>
        <w:types>
          <w:type w:val="bbPlcHdr"/>
        </w:types>
        <w:behaviors>
          <w:behavior w:val="content"/>
        </w:behaviors>
        <w:guid w:val="{098B57C6-0B66-4EA2-9A9A-B7D610385422}"/>
      </w:docPartPr>
      <w:docPartBody>
        <w:p w:rsidR="000938FB" w:rsidRDefault="002534BF" w:rsidP="002534BF">
          <w:pPr>
            <w:pStyle w:val="F06DF368C1814C33A029FFA457C9974D2"/>
          </w:pPr>
          <w:r w:rsidRPr="00B54986">
            <w:rPr>
              <w:lang w:bidi="nl-NL"/>
            </w:rPr>
            <w:t>Hoogachtend,</w:t>
          </w:r>
        </w:p>
      </w:docPartBody>
    </w:docPart>
    <w:docPart>
      <w:docPartPr>
        <w:name w:val="CE9182AA78D54BA2A6120C9C1276F2C3"/>
        <w:category>
          <w:name w:val="General"/>
          <w:gallery w:val="placeholder"/>
        </w:category>
        <w:types>
          <w:type w:val="bbPlcHdr"/>
        </w:types>
        <w:behaviors>
          <w:behavior w:val="content"/>
        </w:behaviors>
        <w:guid w:val="{8AFF03D0-DD2B-4DB8-A4B9-6E6CFADC72B3}"/>
      </w:docPartPr>
      <w:docPartBody>
        <w:p w:rsidR="000938FB" w:rsidRDefault="002534BF" w:rsidP="002534BF">
          <w:pPr>
            <w:pStyle w:val="CE9182AA78D54BA2A6120C9C1276F2C32"/>
          </w:pPr>
          <w:r w:rsidRPr="00F051C0">
            <w:rPr>
              <w:lang w:bidi="nl-NL"/>
            </w:rPr>
            <w:t>[Naam]</w:t>
          </w:r>
        </w:p>
      </w:docPartBody>
    </w:docPart>
    <w:docPart>
      <w:docPartPr>
        <w:name w:val="C1B84C9B634E4E81B6897AC974D337BD"/>
        <w:category>
          <w:name w:val="General"/>
          <w:gallery w:val="placeholder"/>
        </w:category>
        <w:types>
          <w:type w:val="bbPlcHdr"/>
        </w:types>
        <w:behaviors>
          <w:behavior w:val="content"/>
        </w:behaviors>
        <w:guid w:val="{BE427BF9-1FC8-45FC-B997-BA5652961416}"/>
      </w:docPartPr>
      <w:docPartBody>
        <w:p w:rsidR="002534BF" w:rsidRPr="00544435" w:rsidRDefault="002534BF" w:rsidP="00F051C0">
          <w:r w:rsidRPr="00544435">
            <w:rPr>
              <w:lang w:bidi="nl-NL"/>
            </w:rPr>
            <w:t>[Optioneel verzoek om aanvullende toelichting]</w:t>
          </w:r>
        </w:p>
        <w:p w:rsidR="000938FB" w:rsidRDefault="002534BF" w:rsidP="002534BF">
          <w:pPr>
            <w:pStyle w:val="C1B84C9B634E4E81B6897AC974D337BD1"/>
          </w:pPr>
          <w:r w:rsidRPr="00544435">
            <w:rPr>
              <w:lang w:bidi="nl-NL"/>
            </w:rPr>
            <w:t>Het blijkt dat ons kantoor geen geldend tariefschema in samenhang met dit contract of geldende interne procedures wat betreft het programma voor bundelen, coderen en uitschieters heeft ontvangen, wat van invloed is op de vergoeding. Daarom verzoeken wij u deze aanvullende toelichting inzake vergoeding per omgaande naar ons toe te sturen. Met deze informatie kunnen wij ons beter voorbereiden op onze aankomende contractbespreking. Vanaf 20xx ligt het gemiddelde tarief op 70% en wij kunnen niet akkoord gaan met het tarief van 40% dat u hanteert. [deze tekst aanpassen]</w:t>
          </w:r>
        </w:p>
      </w:docPartBody>
    </w:docPart>
    <w:docPart>
      <w:docPartPr>
        <w:name w:val="C94D755D623F4327B0CC10BCA8DF16DA"/>
        <w:category>
          <w:name w:val="General"/>
          <w:gallery w:val="placeholder"/>
        </w:category>
        <w:types>
          <w:type w:val="bbPlcHdr"/>
        </w:types>
        <w:behaviors>
          <w:behavior w:val="content"/>
        </w:behaviors>
        <w:guid w:val="{5E300B42-0527-4DB9-BC44-23FDA5F6B40B}"/>
      </w:docPartPr>
      <w:docPartBody>
        <w:p w:rsidR="000938FB" w:rsidRDefault="002534BF" w:rsidP="002534BF">
          <w:pPr>
            <w:pStyle w:val="C94D755D623F4327B0CC10BCA8DF16DA6"/>
          </w:pPr>
          <w:r w:rsidRPr="00B54986">
            <w:rPr>
              <w:rStyle w:val="Tekstvantijdelijkeaanduiding"/>
              <w:lang w:bidi="nl-NL"/>
            </w:rPr>
            <w:t>Adresregel 1</w:t>
          </w:r>
        </w:p>
      </w:docPartBody>
    </w:docPart>
    <w:docPart>
      <w:docPartPr>
        <w:name w:val="D9CAC0EEE6DA49A3B36397A69B2692D1"/>
        <w:category>
          <w:name w:val="General"/>
          <w:gallery w:val="placeholder"/>
        </w:category>
        <w:types>
          <w:type w:val="bbPlcHdr"/>
        </w:types>
        <w:behaviors>
          <w:behavior w:val="content"/>
        </w:behaviors>
        <w:guid w:val="{7EF90713-93BB-41CD-993D-1996B505657E}"/>
      </w:docPartPr>
      <w:docPartBody>
        <w:p w:rsidR="000938FB" w:rsidRDefault="002534BF" w:rsidP="002534BF">
          <w:pPr>
            <w:pStyle w:val="D9CAC0EEE6DA49A3B36397A69B2692D16"/>
          </w:pPr>
          <w:r w:rsidRPr="00B54986">
            <w:rPr>
              <w:rStyle w:val="Tekstvantijdelijkeaanduiding"/>
              <w:lang w:bidi="nl-NL"/>
            </w:rPr>
            <w:t>Adresregel 2</w:t>
          </w:r>
        </w:p>
      </w:docPartBody>
    </w:docPart>
    <w:docPart>
      <w:docPartPr>
        <w:name w:val="0597A595E2E4487F834C8AA79046C327"/>
        <w:category>
          <w:name w:val="General"/>
          <w:gallery w:val="placeholder"/>
        </w:category>
        <w:types>
          <w:type w:val="bbPlcHdr"/>
        </w:types>
        <w:behaviors>
          <w:behavior w:val="content"/>
        </w:behaviors>
        <w:guid w:val="{605BC178-B2E3-4CED-BB77-E79F9FF3478A}"/>
      </w:docPartPr>
      <w:docPartBody>
        <w:p w:rsidR="000938FB" w:rsidRDefault="002534BF" w:rsidP="002534BF">
          <w:pPr>
            <w:pStyle w:val="0597A595E2E4487F834C8AA79046C3276"/>
          </w:pPr>
          <w:r w:rsidRPr="00B54986">
            <w:rPr>
              <w:rStyle w:val="Tekstvantijdelijkeaanduiding"/>
              <w:lang w:bidi="nl-NL"/>
            </w:rPr>
            <w:t>Telefoonnummer</w:t>
          </w:r>
        </w:p>
      </w:docPartBody>
    </w:docPart>
    <w:docPart>
      <w:docPartPr>
        <w:name w:val="382776F44E0348AD9244080EC559272F"/>
        <w:category>
          <w:name w:val="General"/>
          <w:gallery w:val="placeholder"/>
        </w:category>
        <w:types>
          <w:type w:val="bbPlcHdr"/>
        </w:types>
        <w:behaviors>
          <w:behavior w:val="content"/>
        </w:behaviors>
        <w:guid w:val="{94C510B7-1B77-4391-BB62-0A14434A927C}"/>
      </w:docPartPr>
      <w:docPartBody>
        <w:p w:rsidR="000938FB" w:rsidRDefault="002534BF" w:rsidP="002534BF">
          <w:pPr>
            <w:pStyle w:val="382776F44E0348AD9244080EC559272F6"/>
          </w:pPr>
          <w:r w:rsidRPr="00B54986">
            <w:rPr>
              <w:rStyle w:val="Tekstvantijdelijkeaanduiding"/>
              <w:lang w:bidi="nl-NL"/>
            </w:rPr>
            <w:t>Website</w:t>
          </w:r>
        </w:p>
      </w:docPartBody>
    </w:docPart>
    <w:docPart>
      <w:docPartPr>
        <w:name w:val="3816C8487CEF426D84F048D32BE77501"/>
        <w:category>
          <w:name w:val="General"/>
          <w:gallery w:val="placeholder"/>
        </w:category>
        <w:types>
          <w:type w:val="bbPlcHdr"/>
        </w:types>
        <w:behaviors>
          <w:behavior w:val="content"/>
        </w:behaviors>
        <w:guid w:val="{2F3CEC24-5304-4F9E-9DBA-D4D2AC79EE8F}"/>
      </w:docPartPr>
      <w:docPartBody>
        <w:p w:rsidR="000938FB" w:rsidRDefault="002534BF" w:rsidP="002534BF">
          <w:pPr>
            <w:pStyle w:val="3816C8487CEF426D84F048D32BE775011"/>
          </w:pPr>
          <w:r w:rsidRPr="00F051C0">
            <w:rPr>
              <w:lang w:bidi="nl-NL"/>
            </w:rPr>
            <w:t>[FUNCTIE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AB8B2CC"/>
    <w:lvl w:ilvl="0">
      <w:start w:val="1"/>
      <w:numFmt w:val="bullet"/>
      <w:pStyle w:val="Lijstopsomteken"/>
      <w:lvlText w:val=""/>
      <w:lvlJc w:val="left"/>
      <w:pPr>
        <w:tabs>
          <w:tab w:val="num" w:pos="360"/>
        </w:tabs>
        <w:ind w:left="360" w:hanging="360"/>
      </w:pPr>
      <w:rPr>
        <w:rFonts w:ascii="Symbol" w:hAnsi="Symbol"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7F74"/>
    <w:rsid w:val="000938FB"/>
    <w:rsid w:val="000A2F0A"/>
    <w:rsid w:val="001F394C"/>
    <w:rsid w:val="002534BF"/>
    <w:rsid w:val="004A49F9"/>
    <w:rsid w:val="004B3635"/>
    <w:rsid w:val="00527D41"/>
    <w:rsid w:val="00665686"/>
    <w:rsid w:val="00696261"/>
    <w:rsid w:val="009344B2"/>
    <w:rsid w:val="00DE7F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D4AEC5568D7D4C2D96A4FCA6F4E233BB">
    <w:name w:val="D4AEC5568D7D4C2D96A4FCA6F4E233BB"/>
  </w:style>
  <w:style w:type="paragraph" w:customStyle="1" w:styleId="4661F3FB7E08487E8F74FDCAD1116D4C">
    <w:name w:val="4661F3FB7E08487E8F74FDCAD1116D4C"/>
  </w:style>
  <w:style w:type="paragraph" w:customStyle="1" w:styleId="D7E7C319EB3B4440B934849A83C1F2DB">
    <w:name w:val="D7E7C319EB3B4440B934849A83C1F2DB"/>
  </w:style>
  <w:style w:type="paragraph" w:customStyle="1" w:styleId="96BB55A99C364F31BF4E37715FAE85D6">
    <w:name w:val="96BB55A99C364F31BF4E37715FAE85D6"/>
  </w:style>
  <w:style w:type="character" w:styleId="Tekstvantijdelijkeaanduiding">
    <w:name w:val="Placeholder Text"/>
    <w:basedOn w:val="Standaardalinea-lettertype"/>
    <w:uiPriority w:val="99"/>
    <w:semiHidden/>
    <w:rsid w:val="002534BF"/>
    <w:rPr>
      <w:color w:val="808080"/>
    </w:rPr>
  </w:style>
  <w:style w:type="paragraph" w:customStyle="1" w:styleId="9BAA2DB681F547C6B76BB0D66B21ADE3">
    <w:name w:val="9BAA2DB681F547C6B76BB0D66B21ADE3"/>
  </w:style>
  <w:style w:type="paragraph" w:customStyle="1" w:styleId="8FE60C97B91848248DEA65DF8B9DB681">
    <w:name w:val="8FE60C97B91848248DEA65DF8B9DB681"/>
  </w:style>
  <w:style w:type="paragraph" w:customStyle="1" w:styleId="5E2D17B6F33F4ABFA676C09AA283A047">
    <w:name w:val="5E2D17B6F33F4ABFA676C09AA283A047"/>
  </w:style>
  <w:style w:type="paragraph" w:customStyle="1" w:styleId="C81C7E265C164D8FA05C5012C39765CF">
    <w:name w:val="C81C7E265C164D8FA05C5012C39765CF"/>
  </w:style>
  <w:style w:type="paragraph" w:customStyle="1" w:styleId="637E8D43E06142AD9F557F2DB12ED4B8">
    <w:name w:val="637E8D43E06142AD9F557F2DB12ED4B8"/>
  </w:style>
  <w:style w:type="paragraph" w:customStyle="1" w:styleId="2BCDF1EE622B4F6BBE70E5ACF9F53BF0">
    <w:name w:val="2BCDF1EE622B4F6BBE70E5ACF9F53BF0"/>
    <w:rsid w:val="00DE7F74"/>
  </w:style>
  <w:style w:type="paragraph" w:customStyle="1" w:styleId="78953BF248A244DD8075C14336BC6B6E">
    <w:name w:val="78953BF248A244DD8075C14336BC6B6E"/>
    <w:rsid w:val="00DE7F74"/>
  </w:style>
  <w:style w:type="paragraph" w:customStyle="1" w:styleId="2F95ACF5AA464DF58FA58EAD2B22CFFC">
    <w:name w:val="2F95ACF5AA464DF58FA58EAD2B22CFFC"/>
    <w:rsid w:val="00DE7F74"/>
  </w:style>
  <w:style w:type="paragraph" w:customStyle="1" w:styleId="8C9A165BCD7749C9A3854A6CFA6AF23A">
    <w:name w:val="8C9A165BCD7749C9A3854A6CFA6AF23A"/>
    <w:rsid w:val="00DE7F74"/>
  </w:style>
  <w:style w:type="paragraph" w:customStyle="1" w:styleId="2E6EE6A0A39F43FBBBDCEDE939FF7A5D">
    <w:name w:val="2E6EE6A0A39F43FBBBDCEDE939FF7A5D"/>
    <w:rsid w:val="00DE7F74"/>
  </w:style>
  <w:style w:type="paragraph" w:customStyle="1" w:styleId="35BC6E33FE6C44D1910AC14B3EE73C01">
    <w:name w:val="35BC6E33FE6C44D1910AC14B3EE73C01"/>
    <w:rsid w:val="00DE7F74"/>
  </w:style>
  <w:style w:type="paragraph" w:customStyle="1" w:styleId="469D985E87B54D53907A744A870C4BBC">
    <w:name w:val="469D985E87B54D53907A744A870C4BBC"/>
    <w:rsid w:val="00DE7F74"/>
  </w:style>
  <w:style w:type="paragraph" w:customStyle="1" w:styleId="18DA8DA15B62497EB95536B3AA65915D">
    <w:name w:val="18DA8DA15B62497EB95536B3AA65915D"/>
    <w:rsid w:val="00DE7F74"/>
  </w:style>
  <w:style w:type="paragraph" w:customStyle="1" w:styleId="2E42D8487016474E9A1F788C2DB0850F">
    <w:name w:val="2E42D8487016474E9A1F788C2DB0850F"/>
    <w:rsid w:val="00DE7F74"/>
  </w:style>
  <w:style w:type="paragraph" w:customStyle="1" w:styleId="9EBB305362344380B0CE2E2986750F8E">
    <w:name w:val="9EBB305362344380B0CE2E2986750F8E"/>
    <w:rsid w:val="00DE7F74"/>
  </w:style>
  <w:style w:type="paragraph" w:customStyle="1" w:styleId="64052E83F4014D2A8BC2251BB423E133">
    <w:name w:val="64052E83F4014D2A8BC2251BB423E133"/>
    <w:rsid w:val="00DE7F74"/>
  </w:style>
  <w:style w:type="paragraph" w:customStyle="1" w:styleId="3F1361C498344CF7929E7F608BB66381">
    <w:name w:val="3F1361C498344CF7929E7F608BB66381"/>
    <w:rsid w:val="00DE7F74"/>
  </w:style>
  <w:style w:type="paragraph" w:customStyle="1" w:styleId="8DE087CB84654D0AA6225F987F857FDB">
    <w:name w:val="8DE087CB84654D0AA6225F987F857FDB"/>
    <w:rsid w:val="00DE7F74"/>
  </w:style>
  <w:style w:type="paragraph" w:customStyle="1" w:styleId="CD5CA31BCEFF4A1E8A0C2920922E7CF4">
    <w:name w:val="CD5CA31BCEFF4A1E8A0C2920922E7CF4"/>
    <w:rsid w:val="00DE7F74"/>
  </w:style>
  <w:style w:type="paragraph" w:customStyle="1" w:styleId="37ADD7D7CF5C4F99A28B54E18427A7FA">
    <w:name w:val="37ADD7D7CF5C4F99A28B54E18427A7FA"/>
    <w:rsid w:val="00DE7F74"/>
  </w:style>
  <w:style w:type="paragraph" w:customStyle="1" w:styleId="35C5667E613341BDA54CA6BCABD3FE17">
    <w:name w:val="35C5667E613341BDA54CA6BCABD3FE17"/>
    <w:rsid w:val="00DE7F74"/>
  </w:style>
  <w:style w:type="paragraph" w:customStyle="1" w:styleId="717B52ADA229488DA71D5A3B23683B24">
    <w:name w:val="717B52ADA229488DA71D5A3B23683B24"/>
    <w:rsid w:val="00DE7F74"/>
  </w:style>
  <w:style w:type="paragraph" w:customStyle="1" w:styleId="A796D8566AA544A4BBEC6C79C6FFA403">
    <w:name w:val="A796D8566AA544A4BBEC6C79C6FFA403"/>
    <w:rsid w:val="00DE7F74"/>
  </w:style>
  <w:style w:type="paragraph" w:customStyle="1" w:styleId="F06DF368C1814C33A029FFA457C9974D">
    <w:name w:val="F06DF368C1814C33A029FFA457C9974D"/>
    <w:rsid w:val="00DE7F74"/>
  </w:style>
  <w:style w:type="paragraph" w:customStyle="1" w:styleId="CE9182AA78D54BA2A6120C9C1276F2C3">
    <w:name w:val="CE9182AA78D54BA2A6120C9C1276F2C3"/>
    <w:rsid w:val="00DE7F74"/>
  </w:style>
  <w:style w:type="paragraph" w:styleId="Lijstopsomteken">
    <w:name w:val="List Bullet"/>
    <w:basedOn w:val="Standaard"/>
    <w:uiPriority w:val="99"/>
    <w:rsid w:val="002534BF"/>
    <w:pPr>
      <w:numPr>
        <w:numId w:val="1"/>
      </w:numPr>
      <w:spacing w:after="60" w:line="240" w:lineRule="auto"/>
      <w:ind w:left="720"/>
    </w:pPr>
    <w:rPr>
      <w:rFonts w:hAnsi="Franklin Gothic Book"/>
      <w:color w:val="000000" w:themeColor="text1"/>
      <w:kern w:val="24"/>
    </w:rPr>
  </w:style>
  <w:style w:type="paragraph" w:customStyle="1" w:styleId="A796D8566AA544A4BBEC6C79C6FFA4031">
    <w:name w:val="A796D8566AA544A4BBEC6C79C6FFA4031"/>
    <w:rsid w:val="00DE7F74"/>
    <w:pPr>
      <w:tabs>
        <w:tab w:val="num" w:pos="360"/>
      </w:tabs>
      <w:spacing w:after="60" w:line="240" w:lineRule="auto"/>
      <w:ind w:left="720" w:hanging="360"/>
    </w:pPr>
    <w:rPr>
      <w:rFonts w:hAnsi="Franklin Gothic Book"/>
      <w:color w:val="000000" w:themeColor="text1"/>
      <w:kern w:val="24"/>
    </w:rPr>
  </w:style>
  <w:style w:type="paragraph" w:customStyle="1" w:styleId="A796D8566AA544A4BBEC6C79C6FFA4032">
    <w:name w:val="A796D8566AA544A4BBEC6C79C6FFA4032"/>
    <w:rsid w:val="00DE7F74"/>
    <w:pPr>
      <w:tabs>
        <w:tab w:val="num" w:pos="360"/>
      </w:tabs>
      <w:spacing w:after="60" w:line="240" w:lineRule="auto"/>
      <w:ind w:left="720" w:hanging="360"/>
    </w:pPr>
    <w:rPr>
      <w:rFonts w:hAnsi="Franklin Gothic Book"/>
      <w:color w:val="000000" w:themeColor="text1"/>
      <w:kern w:val="24"/>
    </w:rPr>
  </w:style>
  <w:style w:type="paragraph" w:customStyle="1" w:styleId="C94D755D623F4327B0CC10BCA8DF16DA">
    <w:name w:val="C94D755D623F4327B0CC10BCA8DF16DA"/>
    <w:rsid w:val="00DE7F74"/>
    <w:pPr>
      <w:spacing w:before="240" w:after="0" w:line="240" w:lineRule="auto"/>
      <w:ind w:right="144"/>
      <w:contextualSpacing/>
      <w:jc w:val="right"/>
    </w:pPr>
    <w:rPr>
      <w:color w:val="000000" w:themeColor="text1"/>
      <w:kern w:val="24"/>
      <w:sz w:val="20"/>
    </w:rPr>
  </w:style>
  <w:style w:type="paragraph" w:customStyle="1" w:styleId="D9CAC0EEE6DA49A3B36397A69B2692D1">
    <w:name w:val="D9CAC0EEE6DA49A3B36397A69B2692D1"/>
    <w:rsid w:val="00DE7F74"/>
    <w:pPr>
      <w:spacing w:before="240" w:after="0" w:line="240" w:lineRule="auto"/>
      <w:ind w:right="144"/>
      <w:contextualSpacing/>
      <w:jc w:val="right"/>
    </w:pPr>
    <w:rPr>
      <w:color w:val="000000" w:themeColor="text1"/>
      <w:kern w:val="24"/>
      <w:sz w:val="20"/>
    </w:rPr>
  </w:style>
  <w:style w:type="paragraph" w:customStyle="1" w:styleId="0597A595E2E4487F834C8AA79046C327">
    <w:name w:val="0597A595E2E4487F834C8AA79046C327"/>
    <w:rsid w:val="00DE7F74"/>
    <w:pPr>
      <w:spacing w:before="240" w:after="0" w:line="240" w:lineRule="auto"/>
      <w:ind w:right="144"/>
      <w:contextualSpacing/>
      <w:jc w:val="right"/>
    </w:pPr>
    <w:rPr>
      <w:color w:val="000000" w:themeColor="text1"/>
      <w:kern w:val="24"/>
      <w:sz w:val="20"/>
    </w:rPr>
  </w:style>
  <w:style w:type="paragraph" w:customStyle="1" w:styleId="382776F44E0348AD9244080EC559272F">
    <w:name w:val="382776F44E0348AD9244080EC559272F"/>
    <w:rsid w:val="00DE7F74"/>
    <w:pPr>
      <w:spacing w:before="240" w:after="0" w:line="240" w:lineRule="auto"/>
      <w:ind w:right="144"/>
      <w:contextualSpacing/>
      <w:jc w:val="right"/>
    </w:pPr>
    <w:rPr>
      <w:color w:val="000000" w:themeColor="text1"/>
      <w:kern w:val="24"/>
      <w:sz w:val="20"/>
    </w:rPr>
  </w:style>
  <w:style w:type="paragraph" w:customStyle="1" w:styleId="15919D25CFFB45F4BEA247E18EECCFF5">
    <w:name w:val="15919D25CFFB45F4BEA247E18EECCFF5"/>
    <w:rsid w:val="00DE7F74"/>
    <w:pPr>
      <w:spacing w:before="240" w:after="0" w:line="240" w:lineRule="auto"/>
      <w:ind w:right="144"/>
      <w:contextualSpacing/>
      <w:jc w:val="right"/>
    </w:pPr>
    <w:rPr>
      <w:color w:val="000000" w:themeColor="text1"/>
      <w:kern w:val="24"/>
      <w:sz w:val="20"/>
    </w:rPr>
  </w:style>
  <w:style w:type="paragraph" w:customStyle="1" w:styleId="FE71E4CB9FED4099A698C410C5414406">
    <w:name w:val="FE71E4CB9FED4099A698C410C5414406"/>
    <w:rsid w:val="00DE7F74"/>
    <w:pPr>
      <w:spacing w:before="240" w:after="0" w:line="240" w:lineRule="auto"/>
      <w:ind w:right="144"/>
      <w:contextualSpacing/>
      <w:jc w:val="right"/>
    </w:pPr>
    <w:rPr>
      <w:color w:val="000000" w:themeColor="text1"/>
      <w:kern w:val="24"/>
      <w:sz w:val="20"/>
    </w:rPr>
  </w:style>
  <w:style w:type="paragraph" w:customStyle="1" w:styleId="6DE668A45C0B4350B87ADC6FD559F443">
    <w:name w:val="6DE668A45C0B4350B87ADC6FD559F443"/>
    <w:rsid w:val="00DE7F74"/>
    <w:pPr>
      <w:spacing w:before="240" w:after="0" w:line="240" w:lineRule="auto"/>
      <w:ind w:right="144"/>
      <w:contextualSpacing/>
      <w:jc w:val="right"/>
    </w:pPr>
    <w:rPr>
      <w:color w:val="000000" w:themeColor="text1"/>
      <w:kern w:val="24"/>
      <w:sz w:val="20"/>
    </w:rPr>
  </w:style>
  <w:style w:type="paragraph" w:customStyle="1" w:styleId="886E4021608C40BB83AB12F7C743C63E">
    <w:name w:val="886E4021608C40BB83AB12F7C743C63E"/>
    <w:rsid w:val="00DE7F74"/>
    <w:pPr>
      <w:spacing w:before="240" w:after="0" w:line="240" w:lineRule="auto"/>
      <w:ind w:right="144"/>
      <w:contextualSpacing/>
      <w:jc w:val="right"/>
    </w:pPr>
    <w:rPr>
      <w:color w:val="000000" w:themeColor="text1"/>
      <w:kern w:val="24"/>
      <w:sz w:val="20"/>
    </w:rPr>
  </w:style>
  <w:style w:type="paragraph" w:customStyle="1" w:styleId="A796D8566AA544A4BBEC6C79C6FFA4033">
    <w:name w:val="A796D8566AA544A4BBEC6C79C6FFA4033"/>
    <w:rsid w:val="00DE7F74"/>
    <w:pPr>
      <w:tabs>
        <w:tab w:val="num" w:pos="360"/>
      </w:tabs>
      <w:spacing w:after="60" w:line="240" w:lineRule="auto"/>
      <w:ind w:left="720" w:hanging="360"/>
    </w:pPr>
    <w:rPr>
      <w:rFonts w:hAnsi="Franklin Gothic Book"/>
      <w:color w:val="000000" w:themeColor="text1"/>
      <w:kern w:val="24"/>
    </w:rPr>
  </w:style>
  <w:style w:type="paragraph" w:customStyle="1" w:styleId="C94D755D623F4327B0CC10BCA8DF16DA1">
    <w:name w:val="C94D755D623F4327B0CC10BCA8DF16DA1"/>
    <w:rsid w:val="00DE7F74"/>
    <w:pPr>
      <w:spacing w:before="240" w:after="0" w:line="240" w:lineRule="auto"/>
      <w:ind w:right="144"/>
      <w:contextualSpacing/>
      <w:jc w:val="right"/>
    </w:pPr>
    <w:rPr>
      <w:color w:val="000000" w:themeColor="text1"/>
      <w:kern w:val="24"/>
      <w:sz w:val="20"/>
    </w:rPr>
  </w:style>
  <w:style w:type="paragraph" w:customStyle="1" w:styleId="D9CAC0EEE6DA49A3B36397A69B2692D11">
    <w:name w:val="D9CAC0EEE6DA49A3B36397A69B2692D11"/>
    <w:rsid w:val="00DE7F74"/>
    <w:pPr>
      <w:spacing w:before="240" w:after="0" w:line="240" w:lineRule="auto"/>
      <w:ind w:right="144"/>
      <w:contextualSpacing/>
      <w:jc w:val="right"/>
    </w:pPr>
    <w:rPr>
      <w:color w:val="000000" w:themeColor="text1"/>
      <w:kern w:val="24"/>
      <w:sz w:val="20"/>
    </w:rPr>
  </w:style>
  <w:style w:type="paragraph" w:customStyle="1" w:styleId="0597A595E2E4487F834C8AA79046C3271">
    <w:name w:val="0597A595E2E4487F834C8AA79046C3271"/>
    <w:rsid w:val="00DE7F74"/>
    <w:pPr>
      <w:spacing w:before="240" w:after="0" w:line="240" w:lineRule="auto"/>
      <w:ind w:right="144"/>
      <w:contextualSpacing/>
      <w:jc w:val="right"/>
    </w:pPr>
    <w:rPr>
      <w:color w:val="000000" w:themeColor="text1"/>
      <w:kern w:val="24"/>
      <w:sz w:val="20"/>
    </w:rPr>
  </w:style>
  <w:style w:type="paragraph" w:customStyle="1" w:styleId="382776F44E0348AD9244080EC559272F1">
    <w:name w:val="382776F44E0348AD9244080EC559272F1"/>
    <w:rsid w:val="00DE7F74"/>
    <w:pPr>
      <w:spacing w:before="240" w:after="0" w:line="240" w:lineRule="auto"/>
      <w:ind w:right="144"/>
      <w:contextualSpacing/>
      <w:jc w:val="right"/>
    </w:pPr>
    <w:rPr>
      <w:color w:val="000000" w:themeColor="text1"/>
      <w:kern w:val="24"/>
      <w:sz w:val="20"/>
    </w:rPr>
  </w:style>
  <w:style w:type="paragraph" w:customStyle="1" w:styleId="15919D25CFFB45F4BEA247E18EECCFF51">
    <w:name w:val="15919D25CFFB45F4BEA247E18EECCFF51"/>
    <w:rsid w:val="00DE7F74"/>
    <w:pPr>
      <w:spacing w:before="240" w:after="0" w:line="240" w:lineRule="auto"/>
      <w:ind w:right="144"/>
      <w:contextualSpacing/>
      <w:jc w:val="right"/>
    </w:pPr>
    <w:rPr>
      <w:color w:val="000000" w:themeColor="text1"/>
      <w:kern w:val="24"/>
      <w:sz w:val="20"/>
    </w:rPr>
  </w:style>
  <w:style w:type="paragraph" w:customStyle="1" w:styleId="FE71E4CB9FED4099A698C410C54144061">
    <w:name w:val="FE71E4CB9FED4099A698C410C54144061"/>
    <w:rsid w:val="00DE7F74"/>
    <w:pPr>
      <w:spacing w:before="240" w:after="0" w:line="240" w:lineRule="auto"/>
      <w:ind w:right="144"/>
      <w:contextualSpacing/>
      <w:jc w:val="right"/>
    </w:pPr>
    <w:rPr>
      <w:color w:val="000000" w:themeColor="text1"/>
      <w:kern w:val="24"/>
      <w:sz w:val="20"/>
    </w:rPr>
  </w:style>
  <w:style w:type="paragraph" w:customStyle="1" w:styleId="6DE668A45C0B4350B87ADC6FD559F4431">
    <w:name w:val="6DE668A45C0B4350B87ADC6FD559F4431"/>
    <w:rsid w:val="00DE7F74"/>
    <w:pPr>
      <w:spacing w:before="240" w:after="0" w:line="240" w:lineRule="auto"/>
      <w:ind w:right="144"/>
      <w:contextualSpacing/>
      <w:jc w:val="right"/>
    </w:pPr>
    <w:rPr>
      <w:color w:val="000000" w:themeColor="text1"/>
      <w:kern w:val="24"/>
      <w:sz w:val="20"/>
    </w:rPr>
  </w:style>
  <w:style w:type="paragraph" w:customStyle="1" w:styleId="886E4021608C40BB83AB12F7C743C63E1">
    <w:name w:val="886E4021608C40BB83AB12F7C743C63E1"/>
    <w:rsid w:val="00DE7F74"/>
    <w:pPr>
      <w:spacing w:before="240" w:after="0" w:line="240" w:lineRule="auto"/>
      <w:ind w:right="144"/>
      <w:contextualSpacing/>
      <w:jc w:val="right"/>
    </w:pPr>
    <w:rPr>
      <w:color w:val="000000" w:themeColor="text1"/>
      <w:kern w:val="24"/>
      <w:sz w:val="20"/>
    </w:rPr>
  </w:style>
  <w:style w:type="paragraph" w:customStyle="1" w:styleId="A796D8566AA544A4BBEC6C79C6FFA4034">
    <w:name w:val="A796D8566AA544A4BBEC6C79C6FFA4034"/>
    <w:rsid w:val="000938FB"/>
    <w:pPr>
      <w:tabs>
        <w:tab w:val="num" w:pos="360"/>
      </w:tabs>
      <w:spacing w:after="60" w:line="240" w:lineRule="auto"/>
      <w:ind w:left="720" w:hanging="360"/>
    </w:pPr>
    <w:rPr>
      <w:rFonts w:hAnsi="Franklin Gothic Book"/>
      <w:color w:val="000000" w:themeColor="text1"/>
      <w:kern w:val="24"/>
    </w:rPr>
  </w:style>
  <w:style w:type="paragraph" w:customStyle="1" w:styleId="C94D755D623F4327B0CC10BCA8DF16DA2">
    <w:name w:val="C94D755D623F4327B0CC10BCA8DF16DA2"/>
    <w:rsid w:val="000938FB"/>
    <w:pPr>
      <w:spacing w:before="240" w:after="0" w:line="240" w:lineRule="auto"/>
      <w:ind w:right="144"/>
      <w:contextualSpacing/>
      <w:jc w:val="right"/>
    </w:pPr>
    <w:rPr>
      <w:color w:val="000000" w:themeColor="text1"/>
      <w:kern w:val="24"/>
      <w:sz w:val="20"/>
    </w:rPr>
  </w:style>
  <w:style w:type="paragraph" w:customStyle="1" w:styleId="D9CAC0EEE6DA49A3B36397A69B2692D12">
    <w:name w:val="D9CAC0EEE6DA49A3B36397A69B2692D12"/>
    <w:rsid w:val="000938FB"/>
    <w:pPr>
      <w:spacing w:before="240" w:after="0" w:line="240" w:lineRule="auto"/>
      <w:ind w:right="144"/>
      <w:contextualSpacing/>
      <w:jc w:val="right"/>
    </w:pPr>
    <w:rPr>
      <w:color w:val="000000" w:themeColor="text1"/>
      <w:kern w:val="24"/>
      <w:sz w:val="20"/>
    </w:rPr>
  </w:style>
  <w:style w:type="paragraph" w:customStyle="1" w:styleId="0597A595E2E4487F834C8AA79046C3272">
    <w:name w:val="0597A595E2E4487F834C8AA79046C3272"/>
    <w:rsid w:val="000938FB"/>
    <w:pPr>
      <w:spacing w:before="240" w:after="0" w:line="240" w:lineRule="auto"/>
      <w:ind w:right="144"/>
      <w:contextualSpacing/>
      <w:jc w:val="right"/>
    </w:pPr>
    <w:rPr>
      <w:color w:val="000000" w:themeColor="text1"/>
      <w:kern w:val="24"/>
      <w:sz w:val="20"/>
    </w:rPr>
  </w:style>
  <w:style w:type="paragraph" w:customStyle="1" w:styleId="382776F44E0348AD9244080EC559272F2">
    <w:name w:val="382776F44E0348AD9244080EC559272F2"/>
    <w:rsid w:val="000938FB"/>
    <w:pPr>
      <w:spacing w:before="240" w:after="0" w:line="240" w:lineRule="auto"/>
      <w:ind w:right="144"/>
      <w:contextualSpacing/>
      <w:jc w:val="right"/>
    </w:pPr>
    <w:rPr>
      <w:color w:val="000000" w:themeColor="text1"/>
      <w:kern w:val="24"/>
      <w:sz w:val="20"/>
    </w:rPr>
  </w:style>
  <w:style w:type="paragraph" w:customStyle="1" w:styleId="52B01811BB8A4443822510125E8692DB">
    <w:name w:val="52B01811BB8A4443822510125E8692DB"/>
    <w:rsid w:val="000938FB"/>
    <w:pPr>
      <w:spacing w:before="240" w:after="0" w:line="240" w:lineRule="auto"/>
      <w:ind w:right="144"/>
      <w:contextualSpacing/>
      <w:jc w:val="right"/>
    </w:pPr>
    <w:rPr>
      <w:color w:val="000000" w:themeColor="text1"/>
      <w:kern w:val="24"/>
      <w:sz w:val="20"/>
    </w:rPr>
  </w:style>
  <w:style w:type="paragraph" w:customStyle="1" w:styleId="BBCC1A1C5C6D40C5AB90AC2E74E6F17F">
    <w:name w:val="BBCC1A1C5C6D40C5AB90AC2E74E6F17F"/>
    <w:rsid w:val="000938FB"/>
    <w:pPr>
      <w:spacing w:before="240" w:after="0" w:line="240" w:lineRule="auto"/>
      <w:ind w:right="144"/>
      <w:contextualSpacing/>
      <w:jc w:val="right"/>
    </w:pPr>
    <w:rPr>
      <w:color w:val="000000" w:themeColor="text1"/>
      <w:kern w:val="24"/>
      <w:sz w:val="20"/>
    </w:rPr>
  </w:style>
  <w:style w:type="paragraph" w:customStyle="1" w:styleId="86BDB5513E4345138C86209DF08AE5C8">
    <w:name w:val="86BDB5513E4345138C86209DF08AE5C8"/>
    <w:rsid w:val="000938FB"/>
    <w:pPr>
      <w:spacing w:before="240" w:after="0" w:line="240" w:lineRule="auto"/>
      <w:ind w:right="144"/>
      <w:contextualSpacing/>
      <w:jc w:val="right"/>
    </w:pPr>
    <w:rPr>
      <w:color w:val="000000" w:themeColor="text1"/>
      <w:kern w:val="24"/>
      <w:sz w:val="20"/>
    </w:rPr>
  </w:style>
  <w:style w:type="paragraph" w:customStyle="1" w:styleId="5D5F5D903D9348378337A46D7BDFD161">
    <w:name w:val="5D5F5D903D9348378337A46D7BDFD161"/>
    <w:rsid w:val="000938FB"/>
    <w:pPr>
      <w:spacing w:before="240" w:after="0" w:line="240" w:lineRule="auto"/>
      <w:ind w:right="144"/>
      <w:contextualSpacing/>
      <w:jc w:val="right"/>
    </w:pPr>
    <w:rPr>
      <w:color w:val="000000" w:themeColor="text1"/>
      <w:kern w:val="24"/>
      <w:sz w:val="20"/>
    </w:rPr>
  </w:style>
  <w:style w:type="paragraph" w:customStyle="1" w:styleId="A796D8566AA544A4BBEC6C79C6FFA4035">
    <w:name w:val="A796D8566AA544A4BBEC6C79C6FFA4035"/>
    <w:rsid w:val="004A49F9"/>
    <w:pPr>
      <w:tabs>
        <w:tab w:val="num" w:pos="360"/>
      </w:tabs>
      <w:spacing w:after="60" w:line="240" w:lineRule="auto"/>
      <w:ind w:left="720" w:hanging="360"/>
    </w:pPr>
    <w:rPr>
      <w:rFonts w:hAnsi="Franklin Gothic Book"/>
      <w:color w:val="000000" w:themeColor="text1"/>
      <w:kern w:val="24"/>
    </w:rPr>
  </w:style>
  <w:style w:type="paragraph" w:customStyle="1" w:styleId="C94D755D623F4327B0CC10BCA8DF16DA3">
    <w:name w:val="C94D755D623F4327B0CC10BCA8DF16DA3"/>
    <w:rsid w:val="004A49F9"/>
    <w:pPr>
      <w:spacing w:before="240" w:after="0" w:line="240" w:lineRule="auto"/>
      <w:ind w:right="144"/>
      <w:contextualSpacing/>
      <w:jc w:val="right"/>
    </w:pPr>
    <w:rPr>
      <w:color w:val="000000" w:themeColor="text1"/>
      <w:kern w:val="24"/>
      <w:sz w:val="20"/>
    </w:rPr>
  </w:style>
  <w:style w:type="paragraph" w:customStyle="1" w:styleId="D9CAC0EEE6DA49A3B36397A69B2692D13">
    <w:name w:val="D9CAC0EEE6DA49A3B36397A69B2692D13"/>
    <w:rsid w:val="004A49F9"/>
    <w:pPr>
      <w:spacing w:before="240" w:after="0" w:line="240" w:lineRule="auto"/>
      <w:ind w:right="144"/>
      <w:contextualSpacing/>
      <w:jc w:val="right"/>
    </w:pPr>
    <w:rPr>
      <w:color w:val="000000" w:themeColor="text1"/>
      <w:kern w:val="24"/>
      <w:sz w:val="20"/>
    </w:rPr>
  </w:style>
  <w:style w:type="paragraph" w:customStyle="1" w:styleId="0597A595E2E4487F834C8AA79046C3273">
    <w:name w:val="0597A595E2E4487F834C8AA79046C3273"/>
    <w:rsid w:val="004A49F9"/>
    <w:pPr>
      <w:spacing w:before="240" w:after="0" w:line="240" w:lineRule="auto"/>
      <w:ind w:right="144"/>
      <w:contextualSpacing/>
      <w:jc w:val="right"/>
    </w:pPr>
    <w:rPr>
      <w:color w:val="000000" w:themeColor="text1"/>
      <w:kern w:val="24"/>
      <w:sz w:val="20"/>
    </w:rPr>
  </w:style>
  <w:style w:type="paragraph" w:customStyle="1" w:styleId="382776F44E0348AD9244080EC559272F3">
    <w:name w:val="382776F44E0348AD9244080EC559272F3"/>
    <w:rsid w:val="004A49F9"/>
    <w:pPr>
      <w:spacing w:before="240" w:after="0" w:line="240" w:lineRule="auto"/>
      <w:ind w:right="144"/>
      <w:contextualSpacing/>
      <w:jc w:val="right"/>
    </w:pPr>
    <w:rPr>
      <w:color w:val="000000" w:themeColor="text1"/>
      <w:kern w:val="24"/>
      <w:sz w:val="20"/>
    </w:rPr>
  </w:style>
  <w:style w:type="paragraph" w:customStyle="1" w:styleId="011C9F96D45D42438470EB07883A88AD">
    <w:name w:val="011C9F96D45D42438470EB07883A88AD"/>
    <w:rsid w:val="004A49F9"/>
    <w:pPr>
      <w:spacing w:before="240" w:after="0" w:line="240" w:lineRule="auto"/>
      <w:ind w:right="144"/>
      <w:contextualSpacing/>
      <w:jc w:val="right"/>
    </w:pPr>
    <w:rPr>
      <w:color w:val="000000" w:themeColor="text1"/>
      <w:kern w:val="24"/>
      <w:sz w:val="20"/>
    </w:rPr>
  </w:style>
  <w:style w:type="paragraph" w:customStyle="1" w:styleId="E48BBA1B3D9E48A5A05F4E41CCCC18F9">
    <w:name w:val="E48BBA1B3D9E48A5A05F4E41CCCC18F9"/>
    <w:rsid w:val="004A49F9"/>
    <w:pPr>
      <w:spacing w:before="240" w:after="0" w:line="240" w:lineRule="auto"/>
      <w:ind w:right="144"/>
      <w:contextualSpacing/>
      <w:jc w:val="right"/>
    </w:pPr>
    <w:rPr>
      <w:color w:val="000000" w:themeColor="text1"/>
      <w:kern w:val="24"/>
      <w:sz w:val="20"/>
    </w:rPr>
  </w:style>
  <w:style w:type="paragraph" w:customStyle="1" w:styleId="81AB9505361346638B8A7AF71EE9907D">
    <w:name w:val="81AB9505361346638B8A7AF71EE9907D"/>
    <w:rsid w:val="004A49F9"/>
    <w:pPr>
      <w:spacing w:before="240" w:after="0" w:line="240" w:lineRule="auto"/>
      <w:ind w:right="144"/>
      <w:contextualSpacing/>
      <w:jc w:val="right"/>
    </w:pPr>
    <w:rPr>
      <w:color w:val="000000" w:themeColor="text1"/>
      <w:kern w:val="24"/>
      <w:sz w:val="20"/>
    </w:rPr>
  </w:style>
  <w:style w:type="paragraph" w:customStyle="1" w:styleId="CA2325E316744575A0DB362236600AB5">
    <w:name w:val="CA2325E316744575A0DB362236600AB5"/>
    <w:rsid w:val="004A49F9"/>
    <w:pPr>
      <w:spacing w:before="240" w:after="0" w:line="240" w:lineRule="auto"/>
      <w:ind w:right="144"/>
      <w:contextualSpacing/>
      <w:jc w:val="right"/>
    </w:pPr>
    <w:rPr>
      <w:color w:val="000000" w:themeColor="text1"/>
      <w:kern w:val="24"/>
      <w:sz w:val="20"/>
    </w:rPr>
  </w:style>
  <w:style w:type="paragraph" w:customStyle="1" w:styleId="A796D8566AA544A4BBEC6C79C6FFA4036">
    <w:name w:val="A796D8566AA544A4BBEC6C79C6FFA4036"/>
    <w:rsid w:val="004B3635"/>
    <w:pPr>
      <w:tabs>
        <w:tab w:val="num" w:pos="360"/>
      </w:tabs>
      <w:spacing w:after="60" w:line="240" w:lineRule="auto"/>
      <w:ind w:left="720" w:hanging="360"/>
    </w:pPr>
    <w:rPr>
      <w:rFonts w:hAnsi="Franklin Gothic Book"/>
      <w:color w:val="000000" w:themeColor="text1"/>
      <w:kern w:val="24"/>
    </w:rPr>
  </w:style>
  <w:style w:type="paragraph" w:customStyle="1" w:styleId="C94D755D623F4327B0CC10BCA8DF16DA4">
    <w:name w:val="C94D755D623F4327B0CC10BCA8DF16DA4"/>
    <w:rsid w:val="004B3635"/>
    <w:pPr>
      <w:spacing w:before="240" w:after="0" w:line="240" w:lineRule="auto"/>
      <w:ind w:right="144"/>
      <w:contextualSpacing/>
      <w:jc w:val="right"/>
    </w:pPr>
    <w:rPr>
      <w:color w:val="000000" w:themeColor="text1"/>
      <w:kern w:val="24"/>
      <w:sz w:val="20"/>
    </w:rPr>
  </w:style>
  <w:style w:type="paragraph" w:customStyle="1" w:styleId="D9CAC0EEE6DA49A3B36397A69B2692D14">
    <w:name w:val="D9CAC0EEE6DA49A3B36397A69B2692D14"/>
    <w:rsid w:val="004B3635"/>
    <w:pPr>
      <w:spacing w:before="240" w:after="0" w:line="240" w:lineRule="auto"/>
      <w:ind w:right="144"/>
      <w:contextualSpacing/>
      <w:jc w:val="right"/>
    </w:pPr>
    <w:rPr>
      <w:color w:val="000000" w:themeColor="text1"/>
      <w:kern w:val="24"/>
      <w:sz w:val="20"/>
    </w:rPr>
  </w:style>
  <w:style w:type="paragraph" w:customStyle="1" w:styleId="0597A595E2E4487F834C8AA79046C3274">
    <w:name w:val="0597A595E2E4487F834C8AA79046C3274"/>
    <w:rsid w:val="004B3635"/>
    <w:pPr>
      <w:spacing w:before="240" w:after="0" w:line="240" w:lineRule="auto"/>
      <w:ind w:right="144"/>
      <w:contextualSpacing/>
      <w:jc w:val="right"/>
    </w:pPr>
    <w:rPr>
      <w:color w:val="000000" w:themeColor="text1"/>
      <w:kern w:val="24"/>
      <w:sz w:val="20"/>
    </w:rPr>
  </w:style>
  <w:style w:type="paragraph" w:customStyle="1" w:styleId="382776F44E0348AD9244080EC559272F4">
    <w:name w:val="382776F44E0348AD9244080EC559272F4"/>
    <w:rsid w:val="004B3635"/>
    <w:pPr>
      <w:spacing w:before="240" w:after="0" w:line="240" w:lineRule="auto"/>
      <w:ind w:right="144"/>
      <w:contextualSpacing/>
      <w:jc w:val="right"/>
    </w:pPr>
    <w:rPr>
      <w:color w:val="000000" w:themeColor="text1"/>
      <w:kern w:val="24"/>
      <w:sz w:val="20"/>
    </w:rPr>
  </w:style>
  <w:style w:type="paragraph" w:customStyle="1" w:styleId="D3EC9534CA3848A39560EFA45BEFCDEB">
    <w:name w:val="D3EC9534CA3848A39560EFA45BEFCDEB"/>
    <w:rsid w:val="004B3635"/>
    <w:pPr>
      <w:spacing w:before="240" w:after="0" w:line="240" w:lineRule="auto"/>
      <w:ind w:right="144"/>
      <w:contextualSpacing/>
      <w:jc w:val="right"/>
    </w:pPr>
    <w:rPr>
      <w:color w:val="000000" w:themeColor="text1"/>
      <w:kern w:val="24"/>
      <w:sz w:val="20"/>
    </w:rPr>
  </w:style>
  <w:style w:type="paragraph" w:customStyle="1" w:styleId="9586BB3084AD442695F8875F93A826BC">
    <w:name w:val="9586BB3084AD442695F8875F93A826BC"/>
    <w:rsid w:val="004B3635"/>
    <w:pPr>
      <w:spacing w:before="240" w:after="0" w:line="240" w:lineRule="auto"/>
      <w:ind w:right="144"/>
      <w:contextualSpacing/>
      <w:jc w:val="right"/>
    </w:pPr>
    <w:rPr>
      <w:color w:val="000000" w:themeColor="text1"/>
      <w:kern w:val="24"/>
      <w:sz w:val="20"/>
    </w:rPr>
  </w:style>
  <w:style w:type="paragraph" w:customStyle="1" w:styleId="2D53C7616703405BB8955C58B2979EB6">
    <w:name w:val="2D53C7616703405BB8955C58B2979EB6"/>
    <w:rsid w:val="004B3635"/>
    <w:pPr>
      <w:spacing w:before="240" w:after="0" w:line="240" w:lineRule="auto"/>
      <w:ind w:right="144"/>
      <w:contextualSpacing/>
      <w:jc w:val="right"/>
    </w:pPr>
    <w:rPr>
      <w:color w:val="000000" w:themeColor="text1"/>
      <w:kern w:val="24"/>
      <w:sz w:val="20"/>
    </w:rPr>
  </w:style>
  <w:style w:type="paragraph" w:customStyle="1" w:styleId="C55D92F4992C4F5D96C732992F5FB5A8">
    <w:name w:val="C55D92F4992C4F5D96C732992F5FB5A8"/>
    <w:rsid w:val="004B3635"/>
    <w:pPr>
      <w:spacing w:before="240" w:after="0" w:line="240" w:lineRule="auto"/>
      <w:ind w:right="144"/>
      <w:contextualSpacing/>
      <w:jc w:val="right"/>
    </w:pPr>
    <w:rPr>
      <w:color w:val="000000" w:themeColor="text1"/>
      <w:kern w:val="24"/>
      <w:sz w:val="20"/>
    </w:rPr>
  </w:style>
  <w:style w:type="paragraph" w:customStyle="1" w:styleId="717B52ADA229488DA71D5A3B23683B241">
    <w:name w:val="717B52ADA229488DA71D5A3B23683B241"/>
    <w:rsid w:val="000A2F0A"/>
    <w:pPr>
      <w:spacing w:after="200" w:line="240" w:lineRule="auto"/>
    </w:pPr>
    <w:rPr>
      <w:rFonts w:hAnsi="Franklin Gothic Book"/>
      <w:color w:val="000000" w:themeColor="text1"/>
      <w:kern w:val="24"/>
    </w:rPr>
  </w:style>
  <w:style w:type="paragraph" w:customStyle="1" w:styleId="A796D8566AA544A4BBEC6C79C6FFA4037">
    <w:name w:val="A796D8566AA544A4BBEC6C79C6FFA4037"/>
    <w:rsid w:val="000A2F0A"/>
    <w:pPr>
      <w:tabs>
        <w:tab w:val="num" w:pos="360"/>
      </w:tabs>
      <w:spacing w:after="60" w:line="240" w:lineRule="auto"/>
      <w:ind w:left="720" w:hanging="360"/>
    </w:pPr>
    <w:rPr>
      <w:rFonts w:hAnsi="Franklin Gothic Book"/>
      <w:color w:val="000000" w:themeColor="text1"/>
      <w:kern w:val="24"/>
    </w:rPr>
  </w:style>
  <w:style w:type="paragraph" w:customStyle="1" w:styleId="F06DF368C1814C33A029FFA457C9974D1">
    <w:name w:val="F06DF368C1814C33A029FFA457C9974D1"/>
    <w:rsid w:val="000A2F0A"/>
    <w:pPr>
      <w:spacing w:after="600" w:line="240" w:lineRule="auto"/>
    </w:pPr>
    <w:rPr>
      <w:rFonts w:hAnsi="Franklin Gothic Book"/>
      <w:color w:val="000000" w:themeColor="text1"/>
      <w:kern w:val="24"/>
    </w:rPr>
  </w:style>
  <w:style w:type="paragraph" w:customStyle="1" w:styleId="CE9182AA78D54BA2A6120C9C1276F2C31">
    <w:name w:val="CE9182AA78D54BA2A6120C9C1276F2C31"/>
    <w:rsid w:val="000A2F0A"/>
    <w:pPr>
      <w:spacing w:after="200" w:line="240" w:lineRule="auto"/>
    </w:pPr>
    <w:rPr>
      <w:rFonts w:hAnsi="Franklin Gothic Book"/>
      <w:color w:val="000000" w:themeColor="text1"/>
      <w:kern w:val="24"/>
    </w:rPr>
  </w:style>
  <w:style w:type="paragraph" w:customStyle="1" w:styleId="3816C8487CEF426D84F048D32BE77501">
    <w:name w:val="3816C8487CEF426D84F048D32BE77501"/>
    <w:rsid w:val="000A2F0A"/>
    <w:pPr>
      <w:spacing w:after="200" w:line="240" w:lineRule="auto"/>
    </w:pPr>
    <w:rPr>
      <w:rFonts w:hAnsi="Franklin Gothic Book"/>
      <w:color w:val="000000" w:themeColor="text1"/>
      <w:kern w:val="24"/>
    </w:rPr>
  </w:style>
  <w:style w:type="paragraph" w:customStyle="1" w:styleId="C1B84C9B634E4E81B6897AC974D337BD">
    <w:name w:val="C1B84C9B634E4E81B6897AC974D337BD"/>
    <w:rsid w:val="000A2F0A"/>
    <w:pPr>
      <w:spacing w:after="200" w:line="240" w:lineRule="auto"/>
    </w:pPr>
    <w:rPr>
      <w:rFonts w:hAnsi="Franklin Gothic Book"/>
      <w:color w:val="000000" w:themeColor="text1"/>
      <w:kern w:val="24"/>
    </w:rPr>
  </w:style>
  <w:style w:type="paragraph" w:customStyle="1" w:styleId="C94D755D623F4327B0CC10BCA8DF16DA5">
    <w:name w:val="C94D755D623F4327B0CC10BCA8DF16DA5"/>
    <w:rsid w:val="000A2F0A"/>
    <w:pPr>
      <w:spacing w:before="240" w:after="0" w:line="240" w:lineRule="auto"/>
      <w:ind w:right="144"/>
      <w:contextualSpacing/>
      <w:jc w:val="right"/>
    </w:pPr>
    <w:rPr>
      <w:color w:val="000000" w:themeColor="text1"/>
      <w:kern w:val="24"/>
      <w:sz w:val="20"/>
    </w:rPr>
  </w:style>
  <w:style w:type="paragraph" w:customStyle="1" w:styleId="D9CAC0EEE6DA49A3B36397A69B2692D15">
    <w:name w:val="D9CAC0EEE6DA49A3B36397A69B2692D15"/>
    <w:rsid w:val="000A2F0A"/>
    <w:pPr>
      <w:spacing w:before="240" w:after="0" w:line="240" w:lineRule="auto"/>
      <w:ind w:right="144"/>
      <w:contextualSpacing/>
      <w:jc w:val="right"/>
    </w:pPr>
    <w:rPr>
      <w:color w:val="000000" w:themeColor="text1"/>
      <w:kern w:val="24"/>
      <w:sz w:val="20"/>
    </w:rPr>
  </w:style>
  <w:style w:type="paragraph" w:customStyle="1" w:styleId="0597A595E2E4487F834C8AA79046C3275">
    <w:name w:val="0597A595E2E4487F834C8AA79046C3275"/>
    <w:rsid w:val="000A2F0A"/>
    <w:pPr>
      <w:spacing w:before="240" w:after="0" w:line="240" w:lineRule="auto"/>
      <w:ind w:right="144"/>
      <w:contextualSpacing/>
      <w:jc w:val="right"/>
    </w:pPr>
    <w:rPr>
      <w:color w:val="000000" w:themeColor="text1"/>
      <w:kern w:val="24"/>
      <w:sz w:val="20"/>
    </w:rPr>
  </w:style>
  <w:style w:type="paragraph" w:customStyle="1" w:styleId="382776F44E0348AD9244080EC559272F5">
    <w:name w:val="382776F44E0348AD9244080EC559272F5"/>
    <w:rsid w:val="000A2F0A"/>
    <w:pPr>
      <w:spacing w:before="240" w:after="0" w:line="240" w:lineRule="auto"/>
      <w:ind w:right="144"/>
      <w:contextualSpacing/>
      <w:jc w:val="right"/>
    </w:pPr>
    <w:rPr>
      <w:color w:val="000000" w:themeColor="text1"/>
      <w:kern w:val="24"/>
      <w:sz w:val="20"/>
    </w:rPr>
  </w:style>
  <w:style w:type="paragraph" w:customStyle="1" w:styleId="C6BD1287A92949969E828FA79B079BA6">
    <w:name w:val="C6BD1287A92949969E828FA79B079BA6"/>
    <w:rsid w:val="000A2F0A"/>
    <w:pPr>
      <w:spacing w:before="240" w:after="0" w:line="240" w:lineRule="auto"/>
      <w:ind w:right="144"/>
      <w:contextualSpacing/>
      <w:jc w:val="right"/>
    </w:pPr>
    <w:rPr>
      <w:color w:val="000000" w:themeColor="text1"/>
      <w:kern w:val="24"/>
      <w:sz w:val="20"/>
    </w:rPr>
  </w:style>
  <w:style w:type="paragraph" w:customStyle="1" w:styleId="8552B2A031BE4F5D8623295652F38AD7">
    <w:name w:val="8552B2A031BE4F5D8623295652F38AD7"/>
    <w:rsid w:val="000A2F0A"/>
    <w:pPr>
      <w:spacing w:before="240" w:after="0" w:line="240" w:lineRule="auto"/>
      <w:ind w:right="144"/>
      <w:contextualSpacing/>
      <w:jc w:val="right"/>
    </w:pPr>
    <w:rPr>
      <w:color w:val="000000" w:themeColor="text1"/>
      <w:kern w:val="24"/>
      <w:sz w:val="20"/>
    </w:rPr>
  </w:style>
  <w:style w:type="paragraph" w:customStyle="1" w:styleId="12403CA149594DDA9EF0B6BD314910C5">
    <w:name w:val="12403CA149594DDA9EF0B6BD314910C5"/>
    <w:rsid w:val="000A2F0A"/>
    <w:pPr>
      <w:spacing w:before="240" w:after="0" w:line="240" w:lineRule="auto"/>
      <w:ind w:right="144"/>
      <w:contextualSpacing/>
      <w:jc w:val="right"/>
    </w:pPr>
    <w:rPr>
      <w:color w:val="000000" w:themeColor="text1"/>
      <w:kern w:val="24"/>
      <w:sz w:val="20"/>
    </w:rPr>
  </w:style>
  <w:style w:type="paragraph" w:customStyle="1" w:styleId="38F7D925B0C84F3989C78C1D514821B3">
    <w:name w:val="38F7D925B0C84F3989C78C1D514821B3"/>
    <w:rsid w:val="000A2F0A"/>
    <w:pPr>
      <w:spacing w:before="240" w:after="0" w:line="240" w:lineRule="auto"/>
      <w:ind w:right="144"/>
      <w:contextualSpacing/>
      <w:jc w:val="right"/>
    </w:pPr>
    <w:rPr>
      <w:color w:val="000000" w:themeColor="text1"/>
      <w:kern w:val="24"/>
      <w:sz w:val="20"/>
    </w:rPr>
  </w:style>
  <w:style w:type="paragraph" w:customStyle="1" w:styleId="717B52ADA229488DA71D5A3B23683B242">
    <w:name w:val="717B52ADA229488DA71D5A3B23683B242"/>
    <w:rsid w:val="002534BF"/>
    <w:pPr>
      <w:spacing w:after="200" w:line="240" w:lineRule="auto"/>
    </w:pPr>
    <w:rPr>
      <w:rFonts w:hAnsi="Franklin Gothic Book"/>
      <w:color w:val="000000" w:themeColor="text1"/>
      <w:kern w:val="24"/>
    </w:rPr>
  </w:style>
  <w:style w:type="paragraph" w:customStyle="1" w:styleId="A796D8566AA544A4BBEC6C79C6FFA4038">
    <w:name w:val="A796D8566AA544A4BBEC6C79C6FFA4038"/>
    <w:rsid w:val="002534BF"/>
    <w:pPr>
      <w:numPr>
        <w:numId w:val="1"/>
      </w:numPr>
      <w:spacing w:after="60" w:line="240" w:lineRule="auto"/>
      <w:ind w:left="720"/>
    </w:pPr>
    <w:rPr>
      <w:rFonts w:hAnsi="Franklin Gothic Book"/>
      <w:color w:val="000000" w:themeColor="text1"/>
      <w:kern w:val="24"/>
    </w:rPr>
  </w:style>
  <w:style w:type="paragraph" w:customStyle="1" w:styleId="F06DF368C1814C33A029FFA457C9974D2">
    <w:name w:val="F06DF368C1814C33A029FFA457C9974D2"/>
    <w:rsid w:val="002534BF"/>
    <w:pPr>
      <w:spacing w:after="600" w:line="240" w:lineRule="auto"/>
    </w:pPr>
    <w:rPr>
      <w:rFonts w:hAnsi="Franklin Gothic Book"/>
      <w:color w:val="000000" w:themeColor="text1"/>
      <w:kern w:val="24"/>
    </w:rPr>
  </w:style>
  <w:style w:type="paragraph" w:customStyle="1" w:styleId="CE9182AA78D54BA2A6120C9C1276F2C32">
    <w:name w:val="CE9182AA78D54BA2A6120C9C1276F2C32"/>
    <w:rsid w:val="002534BF"/>
    <w:pPr>
      <w:spacing w:after="200" w:line="240" w:lineRule="auto"/>
    </w:pPr>
    <w:rPr>
      <w:rFonts w:hAnsi="Franklin Gothic Book"/>
      <w:color w:val="000000" w:themeColor="text1"/>
      <w:kern w:val="24"/>
    </w:rPr>
  </w:style>
  <w:style w:type="paragraph" w:customStyle="1" w:styleId="3816C8487CEF426D84F048D32BE775011">
    <w:name w:val="3816C8487CEF426D84F048D32BE775011"/>
    <w:rsid w:val="002534BF"/>
    <w:pPr>
      <w:spacing w:after="200" w:line="240" w:lineRule="auto"/>
    </w:pPr>
    <w:rPr>
      <w:rFonts w:hAnsi="Franklin Gothic Book"/>
      <w:color w:val="000000" w:themeColor="text1"/>
      <w:kern w:val="24"/>
    </w:rPr>
  </w:style>
  <w:style w:type="paragraph" w:customStyle="1" w:styleId="C1B84C9B634E4E81B6897AC974D337BD1">
    <w:name w:val="C1B84C9B634E4E81B6897AC974D337BD1"/>
    <w:rsid w:val="002534BF"/>
    <w:pPr>
      <w:spacing w:after="200" w:line="240" w:lineRule="auto"/>
    </w:pPr>
    <w:rPr>
      <w:rFonts w:hAnsi="Franklin Gothic Book"/>
      <w:color w:val="000000" w:themeColor="text1"/>
      <w:kern w:val="24"/>
    </w:rPr>
  </w:style>
  <w:style w:type="paragraph" w:customStyle="1" w:styleId="C94D755D623F4327B0CC10BCA8DF16DA6">
    <w:name w:val="C94D755D623F4327B0CC10BCA8DF16DA6"/>
    <w:rsid w:val="002534BF"/>
    <w:pPr>
      <w:spacing w:before="240" w:after="0" w:line="240" w:lineRule="auto"/>
      <w:ind w:right="144"/>
      <w:contextualSpacing/>
      <w:jc w:val="right"/>
    </w:pPr>
    <w:rPr>
      <w:color w:val="000000" w:themeColor="text1"/>
      <w:kern w:val="24"/>
      <w:sz w:val="20"/>
    </w:rPr>
  </w:style>
  <w:style w:type="paragraph" w:customStyle="1" w:styleId="D9CAC0EEE6DA49A3B36397A69B2692D16">
    <w:name w:val="D9CAC0EEE6DA49A3B36397A69B2692D16"/>
    <w:rsid w:val="002534BF"/>
    <w:pPr>
      <w:spacing w:before="240" w:after="0" w:line="240" w:lineRule="auto"/>
      <w:ind w:right="144"/>
      <w:contextualSpacing/>
      <w:jc w:val="right"/>
    </w:pPr>
    <w:rPr>
      <w:color w:val="000000" w:themeColor="text1"/>
      <w:kern w:val="24"/>
      <w:sz w:val="20"/>
    </w:rPr>
  </w:style>
  <w:style w:type="paragraph" w:customStyle="1" w:styleId="0597A595E2E4487F834C8AA79046C3276">
    <w:name w:val="0597A595E2E4487F834C8AA79046C3276"/>
    <w:rsid w:val="002534BF"/>
    <w:pPr>
      <w:spacing w:before="240" w:after="0" w:line="240" w:lineRule="auto"/>
      <w:ind w:right="144"/>
      <w:contextualSpacing/>
      <w:jc w:val="right"/>
    </w:pPr>
    <w:rPr>
      <w:color w:val="000000" w:themeColor="text1"/>
      <w:kern w:val="24"/>
      <w:sz w:val="20"/>
    </w:rPr>
  </w:style>
  <w:style w:type="paragraph" w:customStyle="1" w:styleId="382776F44E0348AD9244080EC559272F6">
    <w:name w:val="382776F44E0348AD9244080EC559272F6"/>
    <w:rsid w:val="002534BF"/>
    <w:pPr>
      <w:spacing w:before="240" w:after="0" w:line="240" w:lineRule="auto"/>
      <w:ind w:right="144"/>
      <w:contextualSpacing/>
      <w:jc w:val="right"/>
    </w:pPr>
    <w:rPr>
      <w:color w:val="000000" w:themeColor="text1"/>
      <w:kern w:val="24"/>
      <w:sz w:val="20"/>
    </w:rPr>
  </w:style>
  <w:style w:type="paragraph" w:customStyle="1" w:styleId="712205C933964E3184C98DD04D7B205F">
    <w:name w:val="712205C933964E3184C98DD04D7B205F"/>
    <w:rsid w:val="002534BF"/>
    <w:pPr>
      <w:spacing w:before="240" w:after="0" w:line="240" w:lineRule="auto"/>
      <w:ind w:right="144"/>
      <w:contextualSpacing/>
      <w:jc w:val="right"/>
    </w:pPr>
    <w:rPr>
      <w:color w:val="000000" w:themeColor="text1"/>
      <w:kern w:val="24"/>
      <w:sz w:val="20"/>
    </w:rPr>
  </w:style>
  <w:style w:type="paragraph" w:customStyle="1" w:styleId="82764317C08B460F87264C6ECDC122F9">
    <w:name w:val="82764317C08B460F87264C6ECDC122F9"/>
    <w:rsid w:val="002534BF"/>
    <w:pPr>
      <w:spacing w:before="240" w:after="0" w:line="240" w:lineRule="auto"/>
      <w:ind w:right="144"/>
      <w:contextualSpacing/>
      <w:jc w:val="right"/>
    </w:pPr>
    <w:rPr>
      <w:color w:val="000000" w:themeColor="text1"/>
      <w:kern w:val="24"/>
      <w:sz w:val="20"/>
    </w:rPr>
  </w:style>
  <w:style w:type="paragraph" w:customStyle="1" w:styleId="434641F8E8A54D959866AA8A3F458F74">
    <w:name w:val="434641F8E8A54D959866AA8A3F458F74"/>
    <w:rsid w:val="002534BF"/>
    <w:pPr>
      <w:spacing w:before="240" w:after="0" w:line="240" w:lineRule="auto"/>
      <w:ind w:right="144"/>
      <w:contextualSpacing/>
      <w:jc w:val="right"/>
    </w:pPr>
    <w:rPr>
      <w:color w:val="000000" w:themeColor="text1"/>
      <w:kern w:val="24"/>
      <w:sz w:val="20"/>
    </w:rPr>
  </w:style>
  <w:style w:type="paragraph" w:customStyle="1" w:styleId="B46849FF8B9449BDAB7BC888C03A4EF3">
    <w:name w:val="B46849FF8B9449BDAB7BC888C03A4EF3"/>
    <w:rsid w:val="002534BF"/>
    <w:pPr>
      <w:spacing w:before="240" w:after="0" w:line="240" w:lineRule="auto"/>
      <w:ind w:right="144"/>
      <w:contextualSpacing/>
      <w:jc w:val="right"/>
    </w:pPr>
    <w:rPr>
      <w:color w:val="000000" w:themeColor="text1"/>
      <w:kern w:val="24"/>
      <w:sz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41A26F-E54E-497B-AFA1-9AB71F9684E2}">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251768A3-3CBA-4778-A3EE-131D001EA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6FA9EE-922C-4C30-840E-BA1B9D53C0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
  <TotalTime>0</TotalTime>
  <Pages>2</Pages>
  <Words>327</Words>
  <Characters>179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03T09:48:00Z</dcterms:created>
  <dcterms:modified xsi:type="dcterms:W3CDTF">2019-06-18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